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85A98C" w14:textId="7F9A3FFC" w:rsidR="00930532" w:rsidRPr="00751276" w:rsidRDefault="003B0820">
      <w:pPr>
        <w:pStyle w:val="Title"/>
        <w:rPr>
          <w:rFonts w:ascii="Times New Roman" w:hAnsi="Times New Roman" w:cs="Times New Roman"/>
          <w:b w:val="0"/>
        </w:rPr>
      </w:pPr>
      <w:r w:rsidRPr="003B0820">
        <w:rPr>
          <w:rFonts w:ascii="Times New Roman" w:hAnsi="Times New Roman" w:cs="Times New Roman"/>
          <w:b w:val="0"/>
          <w:bCs w:val="0"/>
        </w:rPr>
        <w:t>COMP90015</w:t>
      </w:r>
      <w:r>
        <w:rPr>
          <w:rFonts w:ascii="Times New Roman" w:hAnsi="Times New Roman" w:cs="Times New Roman"/>
          <w:b w:val="0"/>
          <w:bCs w:val="0"/>
        </w:rPr>
        <w:t xml:space="preserve"> </w:t>
      </w:r>
      <w:r w:rsidR="00EB10FA" w:rsidRPr="00751276">
        <w:rPr>
          <w:rFonts w:ascii="Times New Roman" w:hAnsi="Times New Roman" w:cs="Times New Roman"/>
          <w:b w:val="0"/>
          <w:bCs w:val="0"/>
        </w:rPr>
        <w:t>Assignment 1 Report</w:t>
      </w:r>
    </w:p>
    <w:p w14:paraId="2C85A98D" w14:textId="160DD499" w:rsidR="00930532" w:rsidRDefault="003B0820">
      <w:pPr>
        <w:pStyle w:val="BodyText"/>
        <w:spacing w:after="0" w:line="331" w:lineRule="auto"/>
        <w:jc w:val="center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Name: </w:t>
      </w:r>
      <w:r w:rsidR="00EB10FA" w:rsidRPr="00751276">
        <w:rPr>
          <w:rFonts w:ascii="Times New Roman" w:hAnsi="Times New Roman" w:cs="Times New Roman"/>
          <w:color w:val="000000"/>
          <w:sz w:val="22"/>
          <w:szCs w:val="22"/>
        </w:rPr>
        <w:t>Duc Trung Nguyen</w:t>
      </w:r>
    </w:p>
    <w:p w14:paraId="5497D291" w14:textId="12C57CDF" w:rsidR="003B0820" w:rsidRDefault="003B0820">
      <w:pPr>
        <w:pStyle w:val="BodyText"/>
        <w:spacing w:after="0" w:line="331" w:lineRule="auto"/>
        <w:jc w:val="center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Username: ductrungn</w:t>
      </w:r>
    </w:p>
    <w:p w14:paraId="1C14DB98" w14:textId="2BA1A117" w:rsidR="003B0820" w:rsidRPr="00751276" w:rsidRDefault="003B0820">
      <w:pPr>
        <w:pStyle w:val="BodyText"/>
        <w:spacing w:after="0" w:line="331" w:lineRule="auto"/>
        <w:jc w:val="center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Student Id: </w:t>
      </w:r>
      <w:r w:rsidRPr="00751276">
        <w:rPr>
          <w:rFonts w:ascii="Times New Roman" w:hAnsi="Times New Roman" w:cs="Times New Roman"/>
          <w:color w:val="000000"/>
          <w:sz w:val="22"/>
          <w:szCs w:val="22"/>
        </w:rPr>
        <w:t>1069760</w:t>
      </w:r>
    </w:p>
    <w:p w14:paraId="2C85A98E" w14:textId="5C477594" w:rsidR="00930532" w:rsidRPr="00751276" w:rsidRDefault="00EB10FA" w:rsidP="00075376">
      <w:pPr>
        <w:pStyle w:val="Heading2"/>
      </w:pPr>
      <w:r w:rsidRPr="00751276">
        <w:t xml:space="preserve">1 </w:t>
      </w:r>
      <w:r w:rsidR="009E0BDE">
        <w:t>Problem Context</w:t>
      </w:r>
    </w:p>
    <w:p w14:paraId="2C85A98F" w14:textId="7A04A6A3" w:rsidR="00930532" w:rsidRDefault="00EB10FA">
      <w:pPr>
        <w:pStyle w:val="BodyText"/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751276">
        <w:rPr>
          <w:rFonts w:ascii="Times New Roman" w:hAnsi="Times New Roman" w:cs="Times New Roman"/>
          <w:color w:val="000000"/>
          <w:sz w:val="22"/>
          <w:szCs w:val="22"/>
        </w:rPr>
        <w:t xml:space="preserve">The objective of this assignment is to implement a </w:t>
      </w:r>
      <w:r w:rsidR="00734CB8">
        <w:rPr>
          <w:rFonts w:ascii="Times New Roman" w:hAnsi="Times New Roman" w:cs="Times New Roman"/>
          <w:color w:val="000000"/>
          <w:sz w:val="22"/>
          <w:szCs w:val="22"/>
        </w:rPr>
        <w:t xml:space="preserve">multi-threaded dictionary server </w:t>
      </w:r>
      <w:r w:rsidR="00261918">
        <w:rPr>
          <w:rFonts w:ascii="Times New Roman" w:hAnsi="Times New Roman" w:cs="Times New Roman"/>
          <w:color w:val="000000"/>
          <w:sz w:val="22"/>
          <w:szCs w:val="22"/>
        </w:rPr>
        <w:t>to serve concurrent requests from multiple clients at a time.</w:t>
      </w:r>
      <w:r w:rsidR="00734CB8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261918">
        <w:rPr>
          <w:rFonts w:ascii="Times New Roman" w:hAnsi="Times New Roman" w:cs="Times New Roman"/>
          <w:color w:val="000000"/>
          <w:sz w:val="22"/>
          <w:szCs w:val="22"/>
        </w:rPr>
        <w:t>The server supports the following services:</w:t>
      </w:r>
    </w:p>
    <w:p w14:paraId="0E52258F" w14:textId="6CB23098" w:rsidR="00261918" w:rsidRDefault="00261918" w:rsidP="00261918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Give the meanings of a word.</w:t>
      </w:r>
    </w:p>
    <w:p w14:paraId="6E49978B" w14:textId="77777777" w:rsidR="00A01E84" w:rsidRDefault="00261918" w:rsidP="008F5620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77725F">
        <w:rPr>
          <w:rFonts w:ascii="Times New Roman" w:hAnsi="Times New Roman" w:cs="Times New Roman"/>
          <w:color w:val="000000"/>
          <w:sz w:val="22"/>
          <w:szCs w:val="22"/>
        </w:rPr>
        <w:t xml:space="preserve">Add a new </w:t>
      </w:r>
      <w:r w:rsidR="009A3879" w:rsidRPr="0077725F">
        <w:rPr>
          <w:rFonts w:ascii="Times New Roman" w:hAnsi="Times New Roman" w:cs="Times New Roman"/>
          <w:color w:val="000000"/>
          <w:sz w:val="22"/>
          <w:szCs w:val="22"/>
        </w:rPr>
        <w:t>word into the dictionary.</w:t>
      </w:r>
    </w:p>
    <w:p w14:paraId="4FED9F2C" w14:textId="66B2A3FA" w:rsidR="009A3879" w:rsidRPr="0077725F" w:rsidRDefault="009A3879" w:rsidP="008F5620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77725F">
        <w:rPr>
          <w:rFonts w:ascii="Times New Roman" w:hAnsi="Times New Roman" w:cs="Times New Roman"/>
          <w:color w:val="000000"/>
          <w:sz w:val="22"/>
          <w:szCs w:val="22"/>
        </w:rPr>
        <w:t>Delete a given word.</w:t>
      </w:r>
    </w:p>
    <w:p w14:paraId="709E66EC" w14:textId="7C3BD3DB" w:rsidR="00024EAD" w:rsidRDefault="00394C9D" w:rsidP="00F44281">
      <w:pPr>
        <w:pStyle w:val="BodyText"/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The socket communication</w:t>
      </w:r>
      <w:r w:rsidR="00C138BC">
        <w:rPr>
          <w:rFonts w:ascii="Times New Roman" w:hAnsi="Times New Roman" w:cs="Times New Roman"/>
          <w:color w:val="000000"/>
          <w:sz w:val="22"/>
          <w:szCs w:val="22"/>
        </w:rPr>
        <w:t>,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threading</w:t>
      </w:r>
      <w:r w:rsidR="00C138BC">
        <w:rPr>
          <w:rFonts w:ascii="Times New Roman" w:hAnsi="Times New Roman" w:cs="Times New Roman"/>
          <w:color w:val="000000"/>
          <w:sz w:val="22"/>
          <w:szCs w:val="22"/>
        </w:rPr>
        <w:t>, and synchronization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technologies </w:t>
      </w:r>
      <w:r w:rsidR="00B00D63">
        <w:rPr>
          <w:rFonts w:ascii="Times New Roman" w:hAnsi="Times New Roman" w:cs="Times New Roman"/>
          <w:color w:val="000000"/>
          <w:sz w:val="22"/>
          <w:szCs w:val="22"/>
        </w:rPr>
        <w:t>must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be used to design server and client applications.</w:t>
      </w:r>
    </w:p>
    <w:p w14:paraId="442F6A97" w14:textId="6088D40D" w:rsidR="00024EAD" w:rsidRDefault="00024EAD" w:rsidP="00024EAD">
      <w:pPr>
        <w:pStyle w:val="Heading2"/>
      </w:pPr>
      <w:r>
        <w:t xml:space="preserve">2 </w:t>
      </w:r>
      <w:r>
        <w:t>User Interface</w:t>
      </w:r>
    </w:p>
    <w:p w14:paraId="6A18ED68" w14:textId="6EA81D7B" w:rsidR="00024EAD" w:rsidRDefault="00306312" w:rsidP="00024EAD">
      <w:pPr>
        <w:pStyle w:val="Heading3"/>
      </w:pPr>
      <w:r>
        <w:t>2</w:t>
      </w:r>
      <w:r w:rsidR="00024EAD">
        <w:t>.1 Dictionary Server</w:t>
      </w:r>
    </w:p>
    <w:p w14:paraId="5958A4B8" w14:textId="77777777" w:rsidR="00024EAD" w:rsidRPr="002C562B" w:rsidRDefault="00024EAD" w:rsidP="00024EAD"/>
    <w:p w14:paraId="565F8B45" w14:textId="77777777" w:rsidR="0013084B" w:rsidRDefault="00024EAD" w:rsidP="0013084B">
      <w:pPr>
        <w:keepNext/>
        <w:jc w:val="center"/>
      </w:pPr>
      <w:r>
        <w:rPr>
          <w:noProof/>
        </w:rPr>
        <w:drawing>
          <wp:inline distT="0" distB="0" distL="0" distR="0" wp14:anchorId="19F22D6D" wp14:editId="3EB0B9F7">
            <wp:extent cx="5441950" cy="3657139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65077" cy="3672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3FCF0" w14:textId="660670F2" w:rsidR="00024EAD" w:rsidRDefault="0013084B" w:rsidP="0013084B">
      <w:pPr>
        <w:pStyle w:val="Caption"/>
        <w:jc w:val="center"/>
      </w:pPr>
      <w:r>
        <w:t xml:space="preserve">Figure </w:t>
      </w:r>
      <w:fldSimple w:instr=" SEQ Figure \* ARABIC ">
        <w:r w:rsidR="003004B2">
          <w:rPr>
            <w:noProof/>
          </w:rPr>
          <w:t>1</w:t>
        </w:r>
      </w:fldSimple>
      <w:r>
        <w:t xml:space="preserve"> The Severe Dictionary application</w:t>
      </w:r>
    </w:p>
    <w:p w14:paraId="6BFB51B6" w14:textId="77777777" w:rsidR="00024EAD" w:rsidRPr="002C562B" w:rsidRDefault="00024EAD" w:rsidP="00024EAD">
      <w:pPr>
        <w:jc w:val="center"/>
      </w:pPr>
    </w:p>
    <w:p w14:paraId="237A9ABF" w14:textId="77777777" w:rsidR="00024EAD" w:rsidRPr="00AA4FF3" w:rsidRDefault="00024EAD" w:rsidP="00AA4FF3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AA4FF3">
        <w:rPr>
          <w:rFonts w:ascii="Times New Roman" w:hAnsi="Times New Roman" w:cs="Times New Roman"/>
          <w:color w:val="000000"/>
          <w:sz w:val="22"/>
          <w:szCs w:val="22"/>
        </w:rPr>
        <w:t>IP Address text filed: show sever computer’s IP address.</w:t>
      </w:r>
    </w:p>
    <w:p w14:paraId="318F4CF5" w14:textId="77777777" w:rsidR="00024EAD" w:rsidRPr="00AA4FF3" w:rsidRDefault="00024EAD" w:rsidP="00AA4FF3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AA4FF3">
        <w:rPr>
          <w:rFonts w:ascii="Times New Roman" w:hAnsi="Times New Roman" w:cs="Times New Roman"/>
          <w:color w:val="000000"/>
          <w:sz w:val="22"/>
          <w:szCs w:val="22"/>
        </w:rPr>
        <w:t>Port text field: show port using to make socket communication between server and clients.</w:t>
      </w:r>
    </w:p>
    <w:p w14:paraId="618815FD" w14:textId="77777777" w:rsidR="00024EAD" w:rsidRDefault="00024EAD" w:rsidP="00AA4FF3">
      <w:pPr>
        <w:pStyle w:val="BodyText"/>
        <w:numPr>
          <w:ilvl w:val="0"/>
          <w:numId w:val="6"/>
        </w:numPr>
        <w:spacing w:after="0" w:line="331" w:lineRule="auto"/>
        <w:jc w:val="both"/>
      </w:pPr>
      <w:r w:rsidRPr="00AA4FF3">
        <w:rPr>
          <w:rFonts w:ascii="Times New Roman" w:hAnsi="Times New Roman" w:cs="Times New Roman"/>
          <w:color w:val="000000"/>
          <w:sz w:val="22"/>
          <w:szCs w:val="22"/>
        </w:rPr>
        <w:t>Application</w:t>
      </w:r>
      <w:r>
        <w:t xml:space="preserve"> Log text area: show all processing logs between server and clients.</w:t>
      </w:r>
    </w:p>
    <w:p w14:paraId="3CC07396" w14:textId="77777777" w:rsidR="00024EAD" w:rsidRPr="00621A56" w:rsidRDefault="00024EAD" w:rsidP="00024EAD">
      <w:pPr>
        <w:pStyle w:val="ListParagraph"/>
      </w:pPr>
    </w:p>
    <w:p w14:paraId="3E1F11D1" w14:textId="409AE521" w:rsidR="00024EAD" w:rsidRDefault="00306312" w:rsidP="00024EAD">
      <w:pPr>
        <w:pStyle w:val="Heading3"/>
      </w:pPr>
      <w:r>
        <w:lastRenderedPageBreak/>
        <w:t>2</w:t>
      </w:r>
      <w:r w:rsidR="00024EAD">
        <w:t>.2 Dictionary Client</w:t>
      </w:r>
    </w:p>
    <w:p w14:paraId="48FB4DFA" w14:textId="77777777" w:rsidR="00024EAD" w:rsidRPr="002C562B" w:rsidRDefault="00024EAD" w:rsidP="00024EAD"/>
    <w:p w14:paraId="0381491F" w14:textId="77777777" w:rsidR="0013084B" w:rsidRDefault="00024EAD" w:rsidP="0013084B">
      <w:pPr>
        <w:keepNext/>
        <w:jc w:val="center"/>
      </w:pPr>
      <w:r>
        <w:rPr>
          <w:noProof/>
        </w:rPr>
        <w:drawing>
          <wp:inline distT="0" distB="0" distL="0" distR="0" wp14:anchorId="0192619B" wp14:editId="3002847F">
            <wp:extent cx="5568950" cy="3742486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83179" cy="3752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B3B7F" w14:textId="5EFBC1F9" w:rsidR="00024EAD" w:rsidRDefault="0013084B" w:rsidP="0013084B">
      <w:pPr>
        <w:pStyle w:val="Caption"/>
        <w:jc w:val="center"/>
      </w:pPr>
      <w:r>
        <w:t xml:space="preserve">Figure </w:t>
      </w:r>
      <w:fldSimple w:instr=" SEQ Figure \* ARABIC ">
        <w:r w:rsidR="003004B2">
          <w:rPr>
            <w:noProof/>
          </w:rPr>
          <w:t>2</w:t>
        </w:r>
      </w:fldSimple>
      <w:r>
        <w:t xml:space="preserve"> The Client Dictionary application</w:t>
      </w:r>
    </w:p>
    <w:p w14:paraId="3A566282" w14:textId="77777777" w:rsidR="00024EAD" w:rsidRDefault="00024EAD" w:rsidP="00024EAD">
      <w:pPr>
        <w:jc w:val="center"/>
      </w:pPr>
    </w:p>
    <w:p w14:paraId="1F0DFA4F" w14:textId="77777777" w:rsidR="00024EAD" w:rsidRPr="00AA4FF3" w:rsidRDefault="00024EAD" w:rsidP="00AA4FF3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AA4FF3">
        <w:rPr>
          <w:rFonts w:ascii="Times New Roman" w:hAnsi="Times New Roman" w:cs="Times New Roman"/>
          <w:color w:val="000000"/>
          <w:sz w:val="22"/>
          <w:szCs w:val="22"/>
        </w:rPr>
        <w:t>Word text field: user must type a word before performing search, delete, or add operation.</w:t>
      </w:r>
    </w:p>
    <w:p w14:paraId="76485D72" w14:textId="77777777" w:rsidR="00024EAD" w:rsidRPr="00AA4FF3" w:rsidRDefault="00024EAD" w:rsidP="00AA4FF3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AA4FF3">
        <w:rPr>
          <w:rFonts w:ascii="Times New Roman" w:hAnsi="Times New Roman" w:cs="Times New Roman"/>
          <w:color w:val="000000"/>
          <w:sz w:val="22"/>
          <w:szCs w:val="22"/>
        </w:rPr>
        <w:t>Meaning text area: show word meanings retrieved from the dictionary serer.</w:t>
      </w:r>
    </w:p>
    <w:p w14:paraId="5135D9D2" w14:textId="77777777" w:rsidR="00024EAD" w:rsidRPr="002C562B" w:rsidRDefault="00024EAD" w:rsidP="00AA4FF3">
      <w:pPr>
        <w:pStyle w:val="BodyText"/>
        <w:numPr>
          <w:ilvl w:val="0"/>
          <w:numId w:val="6"/>
        </w:numPr>
        <w:spacing w:after="0" w:line="331" w:lineRule="auto"/>
        <w:jc w:val="both"/>
      </w:pPr>
      <w:r w:rsidRPr="00AA4FF3">
        <w:rPr>
          <w:rFonts w:ascii="Times New Roman" w:hAnsi="Times New Roman" w:cs="Times New Roman"/>
          <w:color w:val="000000"/>
          <w:sz w:val="22"/>
          <w:szCs w:val="22"/>
        </w:rPr>
        <w:t>Application</w:t>
      </w:r>
      <w:r>
        <w:t xml:space="preserve"> Log text area: show all processing logs between server and clients.</w:t>
      </w:r>
    </w:p>
    <w:p w14:paraId="6636157E" w14:textId="694FD146" w:rsidR="006D41E5" w:rsidRDefault="00024EAD" w:rsidP="006D41E5">
      <w:pPr>
        <w:pStyle w:val="Heading2"/>
      </w:pPr>
      <w:r>
        <w:t>3</w:t>
      </w:r>
      <w:r w:rsidR="00EB10FA" w:rsidRPr="00751276">
        <w:t xml:space="preserve"> </w:t>
      </w:r>
      <w:r w:rsidR="00B11445">
        <w:t>Architecture</w:t>
      </w:r>
    </w:p>
    <w:p w14:paraId="681F99A7" w14:textId="1F355D8A" w:rsidR="0013084B" w:rsidRDefault="007D5615" w:rsidP="0013084B">
      <w:pPr>
        <w:pStyle w:val="BodyText"/>
        <w:keepNext/>
        <w:jc w:val="center"/>
      </w:pPr>
      <w:r>
        <w:rPr>
          <w:noProof/>
        </w:rPr>
        <w:drawing>
          <wp:inline distT="0" distB="0" distL="0" distR="0" wp14:anchorId="5908380C" wp14:editId="1AFE0C95">
            <wp:extent cx="6115050" cy="20828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8D8B66" w14:textId="7E6FB031" w:rsidR="005A2029" w:rsidRDefault="0013084B" w:rsidP="0013084B">
      <w:pPr>
        <w:pStyle w:val="Caption"/>
        <w:jc w:val="center"/>
      </w:pPr>
      <w:r>
        <w:t xml:space="preserve">Figure </w:t>
      </w:r>
      <w:fldSimple w:instr=" SEQ Figure \* ARABIC ">
        <w:r w:rsidR="003004B2">
          <w:rPr>
            <w:noProof/>
          </w:rPr>
          <w:t>3</w:t>
        </w:r>
      </w:fldSimple>
      <w:r>
        <w:t xml:space="preserve"> The system architecture</w:t>
      </w:r>
    </w:p>
    <w:p w14:paraId="0761DB63" w14:textId="237B70CE" w:rsidR="006612A0" w:rsidRPr="00AA4FF3" w:rsidRDefault="006612A0" w:rsidP="00AA4FF3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AA4FF3">
        <w:rPr>
          <w:rFonts w:ascii="Times New Roman" w:hAnsi="Times New Roman" w:cs="Times New Roman"/>
          <w:color w:val="000000"/>
          <w:sz w:val="22"/>
          <w:szCs w:val="22"/>
        </w:rPr>
        <w:t>Server load the dictionary configuration file in JSON format and keep it into memory during application lifecycle.</w:t>
      </w:r>
    </w:p>
    <w:p w14:paraId="51A3580A" w14:textId="520C0F2F" w:rsidR="00C97CDC" w:rsidRPr="00AA4FF3" w:rsidRDefault="00C97CDC" w:rsidP="00AA4FF3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AA4FF3">
        <w:rPr>
          <w:rFonts w:ascii="Times New Roman" w:hAnsi="Times New Roman" w:cs="Times New Roman"/>
          <w:color w:val="000000"/>
          <w:sz w:val="22"/>
          <w:szCs w:val="22"/>
        </w:rPr>
        <w:t>Server only persist in-memory dictionary to the JSON file</w:t>
      </w:r>
      <w:r w:rsidR="00C3686D" w:rsidRPr="00AA4FF3">
        <w:rPr>
          <w:rFonts w:ascii="Times New Roman" w:hAnsi="Times New Roman" w:cs="Times New Roman"/>
          <w:color w:val="000000"/>
          <w:sz w:val="22"/>
          <w:szCs w:val="22"/>
        </w:rPr>
        <w:t xml:space="preserve"> when it </w:t>
      </w:r>
      <w:r w:rsidR="00F0161A" w:rsidRPr="00AA4FF3">
        <w:rPr>
          <w:rFonts w:ascii="Times New Roman" w:hAnsi="Times New Roman" w:cs="Times New Roman"/>
          <w:color w:val="000000"/>
          <w:sz w:val="22"/>
          <w:szCs w:val="22"/>
        </w:rPr>
        <w:t>is shutdowned.</w:t>
      </w:r>
    </w:p>
    <w:p w14:paraId="62690D2B" w14:textId="2A12EB94" w:rsidR="006612A0" w:rsidRPr="00AA4FF3" w:rsidRDefault="006612A0" w:rsidP="00AA4FF3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AA4FF3">
        <w:rPr>
          <w:rFonts w:ascii="Times New Roman" w:hAnsi="Times New Roman" w:cs="Times New Roman"/>
          <w:color w:val="000000"/>
          <w:sz w:val="22"/>
          <w:szCs w:val="22"/>
        </w:rPr>
        <w:t>Server accept and manage all client</w:t>
      </w:r>
      <w:r w:rsidR="00C36ABA" w:rsidRPr="00AA4FF3">
        <w:rPr>
          <w:rFonts w:ascii="Times New Roman" w:hAnsi="Times New Roman" w:cs="Times New Roman"/>
          <w:color w:val="000000"/>
          <w:sz w:val="22"/>
          <w:szCs w:val="22"/>
        </w:rPr>
        <w:t xml:space="preserve"> socket</w:t>
      </w:r>
      <w:r w:rsidRPr="00AA4FF3">
        <w:rPr>
          <w:rFonts w:ascii="Times New Roman" w:hAnsi="Times New Roman" w:cs="Times New Roman"/>
          <w:color w:val="000000"/>
          <w:sz w:val="22"/>
          <w:szCs w:val="22"/>
        </w:rPr>
        <w:t xml:space="preserve"> connections</w:t>
      </w:r>
      <w:r w:rsidR="002E7B3B" w:rsidRPr="00AA4FF3">
        <w:rPr>
          <w:rFonts w:ascii="Times New Roman" w:hAnsi="Times New Roman" w:cs="Times New Roman"/>
          <w:color w:val="000000"/>
          <w:sz w:val="22"/>
          <w:szCs w:val="22"/>
        </w:rPr>
        <w:t>.</w:t>
      </w:r>
    </w:p>
    <w:p w14:paraId="32E45885" w14:textId="5748B270" w:rsidR="002E7B3B" w:rsidRPr="00AA4FF3" w:rsidRDefault="002E7B3B" w:rsidP="00AA4FF3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AA4FF3">
        <w:rPr>
          <w:rFonts w:ascii="Times New Roman" w:hAnsi="Times New Roman" w:cs="Times New Roman"/>
          <w:color w:val="000000"/>
          <w:sz w:val="22"/>
          <w:szCs w:val="22"/>
        </w:rPr>
        <w:lastRenderedPageBreak/>
        <w:t>Client connects to Server to perform search, add, and delete operations.</w:t>
      </w:r>
    </w:p>
    <w:p w14:paraId="1AF25898" w14:textId="471C024A" w:rsidR="002E7B3B" w:rsidRPr="005A2029" w:rsidRDefault="002E7B3B" w:rsidP="00AA4FF3">
      <w:pPr>
        <w:pStyle w:val="BodyText"/>
        <w:numPr>
          <w:ilvl w:val="0"/>
          <w:numId w:val="6"/>
        </w:numPr>
        <w:spacing w:after="0" w:line="331" w:lineRule="auto"/>
        <w:jc w:val="both"/>
      </w:pPr>
      <w:r w:rsidRPr="00AA4FF3">
        <w:rPr>
          <w:rFonts w:ascii="Times New Roman" w:hAnsi="Times New Roman" w:cs="Times New Roman"/>
          <w:color w:val="000000"/>
          <w:sz w:val="22"/>
          <w:szCs w:val="22"/>
        </w:rPr>
        <w:t>The socket communication</w:t>
      </w:r>
      <w:r>
        <w:t xml:space="preserve"> takes place between Server and Client</w:t>
      </w:r>
      <w:r w:rsidR="00D573DE">
        <w:t xml:space="preserve"> through TCP protocol.</w:t>
      </w:r>
    </w:p>
    <w:p w14:paraId="113B944A" w14:textId="78455C46" w:rsidR="006D41E5" w:rsidRDefault="00024EAD" w:rsidP="006D41E5">
      <w:pPr>
        <w:pStyle w:val="Heading3"/>
      </w:pPr>
      <w:r>
        <w:t>3</w:t>
      </w:r>
      <w:r w:rsidR="006D41E5">
        <w:t>.1 Dictionary Server</w:t>
      </w:r>
    </w:p>
    <w:p w14:paraId="1D85FCC5" w14:textId="77777777" w:rsidR="006948E2" w:rsidRPr="006948E2" w:rsidRDefault="006948E2" w:rsidP="006948E2"/>
    <w:p w14:paraId="1B1702FD" w14:textId="77777777" w:rsidR="008F5A2E" w:rsidRDefault="00E138D5" w:rsidP="008F5A2E">
      <w:pPr>
        <w:keepNext/>
        <w:jc w:val="center"/>
      </w:pPr>
      <w:r>
        <w:rPr>
          <w:noProof/>
        </w:rPr>
        <w:drawing>
          <wp:inline distT="0" distB="0" distL="0" distR="0" wp14:anchorId="0558D709" wp14:editId="017E3608">
            <wp:extent cx="2806700" cy="277813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338" cy="28510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46C09E" w14:textId="77B08E35" w:rsidR="00E138D5" w:rsidRDefault="008F5A2E" w:rsidP="008F5A2E">
      <w:pPr>
        <w:pStyle w:val="Caption"/>
        <w:jc w:val="center"/>
      </w:pPr>
      <w:r>
        <w:t xml:space="preserve">Figure </w:t>
      </w:r>
      <w:fldSimple w:instr=" SEQ Figure \* ARABIC ">
        <w:r w:rsidR="003004B2">
          <w:rPr>
            <w:noProof/>
          </w:rPr>
          <w:t>4</w:t>
        </w:r>
      </w:fldSimple>
      <w:r>
        <w:t xml:space="preserve"> The Server Dictionary architecture</w:t>
      </w:r>
    </w:p>
    <w:p w14:paraId="1C548FF0" w14:textId="732299EA" w:rsidR="00024EAD" w:rsidRDefault="00024EAD" w:rsidP="00E138D5">
      <w:pPr>
        <w:jc w:val="center"/>
      </w:pPr>
    </w:p>
    <w:p w14:paraId="11779AE6" w14:textId="209BABA3" w:rsidR="00024EAD" w:rsidRPr="00AA4FF3" w:rsidRDefault="00024EAD" w:rsidP="00AA4FF3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2E3A95">
        <w:rPr>
          <w:rFonts w:ascii="Times New Roman" w:hAnsi="Times New Roman" w:cs="Times New Roman"/>
          <w:b/>
          <w:bCs/>
          <w:color w:val="000000"/>
          <w:sz w:val="22"/>
          <w:szCs w:val="22"/>
        </w:rPr>
        <w:t>Scene Controller</w:t>
      </w:r>
      <w:r w:rsidRPr="00AA4FF3">
        <w:rPr>
          <w:rFonts w:ascii="Times New Roman" w:hAnsi="Times New Roman" w:cs="Times New Roman"/>
          <w:color w:val="000000"/>
          <w:sz w:val="22"/>
          <w:szCs w:val="22"/>
        </w:rPr>
        <w:t>: is responsible for manage user interface and handle user actions.</w:t>
      </w:r>
    </w:p>
    <w:p w14:paraId="0F145007" w14:textId="4193442C" w:rsidR="00024EAD" w:rsidRPr="00AA4FF3" w:rsidRDefault="00024EAD" w:rsidP="00AA4FF3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2E3A95">
        <w:rPr>
          <w:rFonts w:ascii="Times New Roman" w:hAnsi="Times New Roman" w:cs="Times New Roman"/>
          <w:b/>
          <w:bCs/>
          <w:color w:val="000000"/>
          <w:sz w:val="22"/>
          <w:szCs w:val="22"/>
        </w:rPr>
        <w:t>Message Notifier</w:t>
      </w:r>
      <w:r w:rsidRPr="00AA4FF3">
        <w:rPr>
          <w:rFonts w:ascii="Times New Roman" w:hAnsi="Times New Roman" w:cs="Times New Roman"/>
          <w:color w:val="000000"/>
          <w:sz w:val="22"/>
          <w:szCs w:val="22"/>
        </w:rPr>
        <w:t>: is responsible for append processing logs to Application Log text area.</w:t>
      </w:r>
    </w:p>
    <w:p w14:paraId="49AB2C0B" w14:textId="359B3778" w:rsidR="00024EAD" w:rsidRDefault="00024EAD" w:rsidP="00AA4FF3">
      <w:pPr>
        <w:pStyle w:val="BodyText"/>
        <w:numPr>
          <w:ilvl w:val="0"/>
          <w:numId w:val="6"/>
        </w:numPr>
        <w:spacing w:after="0" w:line="331" w:lineRule="auto"/>
        <w:jc w:val="both"/>
      </w:pPr>
      <w:r w:rsidRPr="002E3A95">
        <w:rPr>
          <w:rFonts w:ascii="Times New Roman" w:hAnsi="Times New Roman" w:cs="Times New Roman"/>
          <w:b/>
          <w:bCs/>
          <w:color w:val="000000"/>
          <w:sz w:val="22"/>
          <w:szCs w:val="22"/>
        </w:rPr>
        <w:t>Dictionary Storage</w:t>
      </w:r>
      <w:r w:rsidRPr="00AA4FF3">
        <w:rPr>
          <w:rFonts w:ascii="Times New Roman" w:hAnsi="Times New Roman" w:cs="Times New Roman"/>
          <w:color w:val="000000"/>
          <w:sz w:val="22"/>
          <w:szCs w:val="22"/>
        </w:rPr>
        <w:t>: is responsible for loading and persisting the dictionary file. It also supports</w:t>
      </w:r>
      <w:r>
        <w:t xml:space="preserve"> add, delete, and search operations.</w:t>
      </w:r>
    </w:p>
    <w:p w14:paraId="1EABC306" w14:textId="1E527CD6" w:rsidR="0013084B" w:rsidRPr="0058666A" w:rsidRDefault="00037D78" w:rsidP="0058666A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2E3A95">
        <w:rPr>
          <w:rFonts w:ascii="Times New Roman" w:hAnsi="Times New Roman" w:cs="Times New Roman"/>
          <w:b/>
          <w:bCs/>
          <w:color w:val="000000"/>
          <w:sz w:val="22"/>
          <w:szCs w:val="22"/>
        </w:rPr>
        <w:t>Thread Pool Job Executor</w:t>
      </w:r>
      <w:r w:rsidR="007E0C10" w:rsidRPr="0058666A">
        <w:rPr>
          <w:rFonts w:ascii="Times New Roman" w:hAnsi="Times New Roman" w:cs="Times New Roman"/>
          <w:color w:val="000000"/>
          <w:sz w:val="22"/>
          <w:szCs w:val="22"/>
        </w:rPr>
        <w:t>: is responsible for managing allocated threads and executing user</w:t>
      </w:r>
      <w:r w:rsidR="00FD5BA2" w:rsidRPr="0058666A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7E0C10" w:rsidRPr="0058666A">
        <w:rPr>
          <w:rFonts w:ascii="Times New Roman" w:hAnsi="Times New Roman" w:cs="Times New Roman"/>
          <w:color w:val="000000"/>
          <w:sz w:val="22"/>
          <w:szCs w:val="22"/>
        </w:rPr>
        <w:t>defined jobs.</w:t>
      </w:r>
    </w:p>
    <w:p w14:paraId="5D8BD902" w14:textId="36F56A9F" w:rsidR="00551C7D" w:rsidRPr="0058666A" w:rsidRDefault="00551C7D" w:rsidP="0058666A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2E3A95">
        <w:rPr>
          <w:rFonts w:ascii="Times New Roman" w:hAnsi="Times New Roman" w:cs="Times New Roman"/>
          <w:b/>
          <w:bCs/>
          <w:color w:val="000000"/>
          <w:sz w:val="22"/>
          <w:szCs w:val="22"/>
        </w:rPr>
        <w:t>Request Process Job</w:t>
      </w:r>
      <w:r w:rsidRPr="0058666A">
        <w:rPr>
          <w:rFonts w:ascii="Times New Roman" w:hAnsi="Times New Roman" w:cs="Times New Roman"/>
          <w:color w:val="000000"/>
          <w:sz w:val="22"/>
          <w:szCs w:val="22"/>
        </w:rPr>
        <w:t>: is responsible for processing all client requests.</w:t>
      </w:r>
    </w:p>
    <w:p w14:paraId="00082E42" w14:textId="2748A9A9" w:rsidR="00551C7D" w:rsidRPr="0058666A" w:rsidRDefault="00551C7D" w:rsidP="0058666A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2E3A95">
        <w:rPr>
          <w:rFonts w:ascii="Times New Roman" w:hAnsi="Times New Roman" w:cs="Times New Roman"/>
          <w:b/>
          <w:bCs/>
          <w:color w:val="000000"/>
          <w:sz w:val="22"/>
          <w:szCs w:val="22"/>
        </w:rPr>
        <w:t>Client Handler Job</w:t>
      </w:r>
      <w:r w:rsidRPr="0058666A">
        <w:rPr>
          <w:rFonts w:ascii="Times New Roman" w:hAnsi="Times New Roman" w:cs="Times New Roman"/>
          <w:color w:val="000000"/>
          <w:sz w:val="22"/>
          <w:szCs w:val="22"/>
        </w:rPr>
        <w:t>: is responsible for handling the client socket communication.</w:t>
      </w:r>
    </w:p>
    <w:p w14:paraId="29A1807B" w14:textId="76D3BE58" w:rsidR="00551C7D" w:rsidRDefault="00551C7D" w:rsidP="0058666A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2E3A95">
        <w:rPr>
          <w:rFonts w:ascii="Times New Roman" w:hAnsi="Times New Roman" w:cs="Times New Roman"/>
          <w:b/>
          <w:bCs/>
          <w:color w:val="000000"/>
          <w:sz w:val="22"/>
          <w:szCs w:val="22"/>
        </w:rPr>
        <w:t>Acceptor Job</w:t>
      </w:r>
      <w:r w:rsidRPr="0058666A">
        <w:rPr>
          <w:rFonts w:ascii="Times New Roman" w:hAnsi="Times New Roman" w:cs="Times New Roman"/>
          <w:color w:val="000000"/>
          <w:sz w:val="22"/>
          <w:szCs w:val="22"/>
        </w:rPr>
        <w:t>: is responsible for accepting the client socket</w:t>
      </w:r>
      <w:r w:rsidR="00CE2CCF" w:rsidRPr="0058666A">
        <w:rPr>
          <w:rFonts w:ascii="Times New Roman" w:hAnsi="Times New Roman" w:cs="Times New Roman"/>
          <w:color w:val="000000"/>
          <w:sz w:val="22"/>
          <w:szCs w:val="22"/>
        </w:rPr>
        <w:t xml:space="preserve"> connection</w:t>
      </w:r>
      <w:r w:rsidR="00254294" w:rsidRPr="0058666A">
        <w:rPr>
          <w:rFonts w:ascii="Times New Roman" w:hAnsi="Times New Roman" w:cs="Times New Roman"/>
          <w:color w:val="000000"/>
          <w:sz w:val="22"/>
          <w:szCs w:val="22"/>
        </w:rPr>
        <w:t>s</w:t>
      </w:r>
      <w:r w:rsidR="00CE2CCF" w:rsidRPr="0058666A">
        <w:rPr>
          <w:rFonts w:ascii="Times New Roman" w:hAnsi="Times New Roman" w:cs="Times New Roman"/>
          <w:color w:val="000000"/>
          <w:sz w:val="22"/>
          <w:szCs w:val="22"/>
        </w:rPr>
        <w:t>.</w:t>
      </w:r>
    </w:p>
    <w:p w14:paraId="343A399E" w14:textId="5A7D1260" w:rsidR="0058666A" w:rsidRDefault="0058666A" w:rsidP="0058666A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2E3A95">
        <w:rPr>
          <w:rFonts w:ascii="Times New Roman" w:hAnsi="Times New Roman" w:cs="Times New Roman"/>
          <w:b/>
          <w:bCs/>
          <w:color w:val="000000"/>
          <w:sz w:val="22"/>
          <w:szCs w:val="22"/>
        </w:rPr>
        <w:t>Socket Manager</w:t>
      </w:r>
      <w:r>
        <w:rPr>
          <w:rFonts w:ascii="Times New Roman" w:hAnsi="Times New Roman" w:cs="Times New Roman"/>
          <w:color w:val="000000"/>
          <w:sz w:val="22"/>
          <w:szCs w:val="22"/>
        </w:rPr>
        <w:t>: is responsible for managing all client socket connections.</w:t>
      </w:r>
    </w:p>
    <w:p w14:paraId="0B36D39B" w14:textId="38B3B882" w:rsidR="0058666A" w:rsidRPr="0058666A" w:rsidRDefault="0058666A" w:rsidP="0058666A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2E3A95">
        <w:rPr>
          <w:rFonts w:ascii="Times New Roman" w:hAnsi="Times New Roman" w:cs="Times New Roman"/>
          <w:b/>
          <w:bCs/>
          <w:color w:val="000000"/>
          <w:sz w:val="22"/>
          <w:szCs w:val="22"/>
        </w:rPr>
        <w:t>Socket Connection</w:t>
      </w:r>
      <w:r>
        <w:rPr>
          <w:rFonts w:ascii="Times New Roman" w:hAnsi="Times New Roman" w:cs="Times New Roman"/>
          <w:color w:val="000000"/>
          <w:sz w:val="22"/>
          <w:szCs w:val="22"/>
        </w:rPr>
        <w:t>: is responsible</w:t>
      </w:r>
      <w:r w:rsidRPr="0058666A">
        <w:rPr>
          <w:rFonts w:ascii="Times New Roman" w:hAnsi="Times New Roman" w:cs="Times New Roman"/>
          <w:color w:val="000000"/>
          <w:sz w:val="22"/>
          <w:szCs w:val="22"/>
        </w:rPr>
        <w:t xml:space="preserve"> for establishing the socket connection, sending and receiving messages through the socket input and output streams</w:t>
      </w:r>
      <w:r>
        <w:rPr>
          <w:rFonts w:ascii="Times New Roman" w:hAnsi="Times New Roman" w:cs="Times New Roman"/>
          <w:color w:val="000000"/>
          <w:sz w:val="22"/>
          <w:szCs w:val="22"/>
        </w:rPr>
        <w:t>.</w:t>
      </w:r>
    </w:p>
    <w:p w14:paraId="59A74A24" w14:textId="36C21BD8" w:rsidR="006D41E5" w:rsidRDefault="00024EAD" w:rsidP="006D41E5">
      <w:pPr>
        <w:pStyle w:val="Heading3"/>
      </w:pPr>
      <w:r>
        <w:t>3</w:t>
      </w:r>
      <w:r w:rsidR="006D41E5">
        <w:t>.2 Dictionary Client</w:t>
      </w:r>
    </w:p>
    <w:p w14:paraId="5BAF81F1" w14:textId="77777777" w:rsidR="006948E2" w:rsidRPr="006948E2" w:rsidRDefault="006948E2" w:rsidP="006948E2"/>
    <w:p w14:paraId="40B837E4" w14:textId="77777777" w:rsidR="00F43262" w:rsidRDefault="00F3704E" w:rsidP="00F4326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10D3586" wp14:editId="5553E67F">
            <wp:extent cx="2819400" cy="2396669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4659" cy="2443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C872FA" w14:textId="52471F7B" w:rsidR="00D2254D" w:rsidRDefault="00F43262" w:rsidP="00F43262">
      <w:pPr>
        <w:pStyle w:val="Caption"/>
        <w:jc w:val="center"/>
      </w:pPr>
      <w:r>
        <w:t xml:space="preserve">Figure </w:t>
      </w:r>
      <w:fldSimple w:instr=" SEQ Figure \* ARABIC ">
        <w:r w:rsidR="003004B2">
          <w:rPr>
            <w:noProof/>
          </w:rPr>
          <w:t>5</w:t>
        </w:r>
      </w:fldSimple>
      <w:r>
        <w:t xml:space="preserve"> The Dictionary Client architecture</w:t>
      </w:r>
    </w:p>
    <w:p w14:paraId="58DC2842" w14:textId="77777777" w:rsidR="00594FFA" w:rsidRDefault="00594FFA" w:rsidP="00F43262">
      <w:pPr>
        <w:pStyle w:val="Caption"/>
        <w:jc w:val="center"/>
      </w:pPr>
    </w:p>
    <w:p w14:paraId="2EE5B5CB" w14:textId="77777777" w:rsidR="00594FFA" w:rsidRDefault="00594FFA" w:rsidP="00594FFA">
      <w:pPr>
        <w:pStyle w:val="BodyText"/>
        <w:numPr>
          <w:ilvl w:val="0"/>
          <w:numId w:val="14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7368B1">
        <w:rPr>
          <w:rFonts w:ascii="Times New Roman" w:hAnsi="Times New Roman" w:cs="Times New Roman"/>
          <w:b/>
          <w:bCs/>
          <w:color w:val="000000"/>
          <w:sz w:val="22"/>
          <w:szCs w:val="22"/>
        </w:rPr>
        <w:t>Scene Controller</w:t>
      </w:r>
      <w:r w:rsidRPr="00AA4FF3">
        <w:rPr>
          <w:rFonts w:ascii="Times New Roman" w:hAnsi="Times New Roman" w:cs="Times New Roman"/>
          <w:color w:val="000000"/>
          <w:sz w:val="22"/>
          <w:szCs w:val="22"/>
        </w:rPr>
        <w:t>: is responsible for manage user interface and handle user actions.</w:t>
      </w:r>
    </w:p>
    <w:p w14:paraId="6C8A3CC7" w14:textId="096E2F97" w:rsidR="00594FFA" w:rsidRDefault="00594FFA" w:rsidP="00594FFA">
      <w:pPr>
        <w:pStyle w:val="BodyText"/>
        <w:numPr>
          <w:ilvl w:val="0"/>
          <w:numId w:val="14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7368B1">
        <w:rPr>
          <w:rFonts w:ascii="Times New Roman" w:hAnsi="Times New Roman" w:cs="Times New Roman"/>
          <w:b/>
          <w:bCs/>
          <w:color w:val="000000"/>
          <w:sz w:val="22"/>
          <w:szCs w:val="22"/>
        </w:rPr>
        <w:t>Thread Pool Job Executor</w:t>
      </w:r>
      <w:r w:rsidRPr="0058666A">
        <w:rPr>
          <w:rFonts w:ascii="Times New Roman" w:hAnsi="Times New Roman" w:cs="Times New Roman"/>
          <w:color w:val="000000"/>
          <w:sz w:val="22"/>
          <w:szCs w:val="22"/>
        </w:rPr>
        <w:t>: is responsible for managing allocated threads and executing user defined jobs.</w:t>
      </w:r>
    </w:p>
    <w:p w14:paraId="63246BC0" w14:textId="4630776F" w:rsidR="001618BC" w:rsidRDefault="001618BC" w:rsidP="00594FFA">
      <w:pPr>
        <w:pStyle w:val="BodyText"/>
        <w:numPr>
          <w:ilvl w:val="0"/>
          <w:numId w:val="14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7368B1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Retrieve Msg </w:t>
      </w:r>
      <w:r w:rsidR="001F08B2" w:rsidRPr="007368B1">
        <w:rPr>
          <w:rFonts w:ascii="Times New Roman" w:hAnsi="Times New Roman" w:cs="Times New Roman"/>
          <w:b/>
          <w:bCs/>
          <w:color w:val="000000"/>
          <w:sz w:val="22"/>
          <w:szCs w:val="22"/>
        </w:rPr>
        <w:t>Job</w:t>
      </w:r>
      <w:r w:rsidR="001F08B2">
        <w:rPr>
          <w:rFonts w:ascii="Times New Roman" w:hAnsi="Times New Roman" w:cs="Times New Roman"/>
          <w:color w:val="000000"/>
          <w:sz w:val="22"/>
          <w:szCs w:val="22"/>
        </w:rPr>
        <w:t>: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is responsible for retrieving the response message from Server</w:t>
      </w:r>
      <w:r w:rsidR="000A5B0C">
        <w:rPr>
          <w:rFonts w:ascii="Times New Roman" w:hAnsi="Times New Roman" w:cs="Times New Roman"/>
          <w:color w:val="000000"/>
          <w:sz w:val="22"/>
          <w:szCs w:val="22"/>
        </w:rPr>
        <w:t>.</w:t>
      </w:r>
    </w:p>
    <w:p w14:paraId="35C7CFC4" w14:textId="4452F597" w:rsidR="000A5B0C" w:rsidRDefault="000A5B0C" w:rsidP="00594FFA">
      <w:pPr>
        <w:pStyle w:val="BodyText"/>
        <w:numPr>
          <w:ilvl w:val="0"/>
          <w:numId w:val="14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7368B1">
        <w:rPr>
          <w:rFonts w:ascii="Times New Roman" w:hAnsi="Times New Roman" w:cs="Times New Roman"/>
          <w:b/>
          <w:bCs/>
          <w:color w:val="000000"/>
          <w:sz w:val="22"/>
          <w:szCs w:val="22"/>
        </w:rPr>
        <w:t>Try Connect Job</w:t>
      </w:r>
      <w:r>
        <w:rPr>
          <w:rFonts w:ascii="Times New Roman" w:hAnsi="Times New Roman" w:cs="Times New Roman"/>
          <w:color w:val="000000"/>
          <w:sz w:val="22"/>
          <w:szCs w:val="22"/>
        </w:rPr>
        <w:t>: is responsible for re-</w:t>
      </w:r>
      <w:r w:rsidRPr="001618BC">
        <w:rPr>
          <w:rFonts w:ascii="Times New Roman" w:hAnsi="Times New Roman" w:cs="Times New Roman"/>
          <w:color w:val="000000"/>
          <w:sz w:val="22"/>
          <w:szCs w:val="22"/>
        </w:rPr>
        <w:t>establishing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the socket connection to Server.</w:t>
      </w:r>
    </w:p>
    <w:p w14:paraId="03A9B50E" w14:textId="074EA090" w:rsidR="00034EB5" w:rsidRPr="0058666A" w:rsidRDefault="00034EB5" w:rsidP="00594FFA">
      <w:pPr>
        <w:pStyle w:val="BodyText"/>
        <w:numPr>
          <w:ilvl w:val="0"/>
          <w:numId w:val="14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7368B1">
        <w:rPr>
          <w:rFonts w:ascii="Times New Roman" w:hAnsi="Times New Roman" w:cs="Times New Roman"/>
          <w:b/>
          <w:bCs/>
          <w:color w:val="000000"/>
          <w:sz w:val="22"/>
          <w:szCs w:val="22"/>
        </w:rPr>
        <w:t>Ping Job</w:t>
      </w:r>
      <w:r>
        <w:rPr>
          <w:rFonts w:ascii="Times New Roman" w:hAnsi="Times New Roman" w:cs="Times New Roman"/>
          <w:color w:val="000000"/>
          <w:sz w:val="22"/>
          <w:szCs w:val="22"/>
        </w:rPr>
        <w:t>: is responsible for detecting the socket connection</w:t>
      </w:r>
      <w:r w:rsidR="00C55EAB">
        <w:rPr>
          <w:rFonts w:ascii="Times New Roman" w:hAnsi="Times New Roman" w:cs="Times New Roman"/>
          <w:color w:val="000000"/>
          <w:sz w:val="22"/>
          <w:szCs w:val="22"/>
        </w:rPr>
        <w:t xml:space="preserve"> alive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status.</w:t>
      </w:r>
    </w:p>
    <w:p w14:paraId="1D707DE6" w14:textId="07920FA0" w:rsidR="00594FFA" w:rsidRPr="001618BC" w:rsidRDefault="001618BC" w:rsidP="007A76E6">
      <w:pPr>
        <w:pStyle w:val="BodyText"/>
        <w:numPr>
          <w:ilvl w:val="0"/>
          <w:numId w:val="6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7368B1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Socket </w:t>
      </w:r>
      <w:r w:rsidRPr="007368B1">
        <w:rPr>
          <w:rFonts w:ascii="Times New Roman" w:hAnsi="Times New Roman" w:cs="Times New Roman"/>
          <w:b/>
          <w:bCs/>
          <w:color w:val="000000"/>
          <w:sz w:val="22"/>
          <w:szCs w:val="22"/>
        </w:rPr>
        <w:t>Handler</w:t>
      </w:r>
      <w:r w:rsidRPr="001618BC">
        <w:rPr>
          <w:rFonts w:ascii="Times New Roman" w:hAnsi="Times New Roman" w:cs="Times New Roman"/>
          <w:color w:val="000000"/>
          <w:sz w:val="22"/>
          <w:szCs w:val="22"/>
        </w:rPr>
        <w:t>: is responsible for establishing the socket connection, sending and receiving messages through the socket input and output streams.</w:t>
      </w:r>
    </w:p>
    <w:p w14:paraId="31FA96EF" w14:textId="46B25F2E" w:rsidR="00BD238D" w:rsidRDefault="004F0DB2" w:rsidP="00BD238D">
      <w:pPr>
        <w:pStyle w:val="Heading2"/>
      </w:pPr>
      <w:r>
        <w:t>4</w:t>
      </w:r>
      <w:r w:rsidR="00BD238D">
        <w:t xml:space="preserve"> Class Diagram</w:t>
      </w:r>
    </w:p>
    <w:p w14:paraId="254FAA53" w14:textId="7538B18F" w:rsidR="00BD238D" w:rsidRDefault="004F0DB2" w:rsidP="00BD238D">
      <w:pPr>
        <w:pStyle w:val="Heading3"/>
      </w:pPr>
      <w:r>
        <w:t>4</w:t>
      </w:r>
      <w:r w:rsidR="00BD238D">
        <w:t>.1 Dictionary Server</w:t>
      </w:r>
    </w:p>
    <w:p w14:paraId="1B00C0D9" w14:textId="77777777" w:rsidR="002C562B" w:rsidRPr="002C562B" w:rsidRDefault="002C562B" w:rsidP="002C562B"/>
    <w:p w14:paraId="19FE7308" w14:textId="77777777" w:rsidR="00F43262" w:rsidRDefault="009B3C5E" w:rsidP="00F43262">
      <w:pPr>
        <w:keepNext/>
        <w:jc w:val="center"/>
      </w:pPr>
      <w:r w:rsidRPr="009B3C5E">
        <w:drawing>
          <wp:inline distT="0" distB="0" distL="0" distR="0" wp14:anchorId="63F73AA3" wp14:editId="56D0E4DF">
            <wp:extent cx="6120130" cy="278447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78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9F64E" w14:textId="314DB7DB" w:rsidR="0077725F" w:rsidRPr="0077725F" w:rsidRDefault="00F43262" w:rsidP="00F43262">
      <w:pPr>
        <w:pStyle w:val="Caption"/>
        <w:jc w:val="center"/>
      </w:pPr>
      <w:r>
        <w:t xml:space="preserve">Figure </w:t>
      </w:r>
      <w:fldSimple w:instr=" SEQ Figure \* ARABIC ">
        <w:r w:rsidR="003004B2">
          <w:rPr>
            <w:noProof/>
          </w:rPr>
          <w:t>6</w:t>
        </w:r>
      </w:fldSimple>
      <w:r>
        <w:t xml:space="preserve"> The Server Dictionary class diagram</w:t>
      </w:r>
    </w:p>
    <w:p w14:paraId="3596990F" w14:textId="77777777" w:rsidR="002C562B" w:rsidRDefault="002C562B" w:rsidP="00BD238D">
      <w:pPr>
        <w:pStyle w:val="Heading3"/>
      </w:pPr>
    </w:p>
    <w:p w14:paraId="055A0555" w14:textId="6D7A94A9" w:rsidR="00BD238D" w:rsidRDefault="004F0DB2" w:rsidP="00BD238D">
      <w:pPr>
        <w:pStyle w:val="Heading3"/>
      </w:pPr>
      <w:r>
        <w:t>4</w:t>
      </w:r>
      <w:r w:rsidR="00BD238D">
        <w:t>.2 Dictionary Client</w:t>
      </w:r>
    </w:p>
    <w:p w14:paraId="12A60ACA" w14:textId="77777777" w:rsidR="002C562B" w:rsidRPr="002C562B" w:rsidRDefault="002C562B" w:rsidP="002C562B"/>
    <w:p w14:paraId="58BDC1A0" w14:textId="77777777" w:rsidR="00F43262" w:rsidRDefault="00DC4885" w:rsidP="00F43262">
      <w:pPr>
        <w:keepNext/>
        <w:jc w:val="center"/>
      </w:pPr>
      <w:r w:rsidRPr="00DC4885">
        <w:drawing>
          <wp:inline distT="0" distB="0" distL="0" distR="0" wp14:anchorId="02714558" wp14:editId="659F4EF8">
            <wp:extent cx="6120130" cy="41986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19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29D3B" w14:textId="4B90C166" w:rsidR="00BD238D" w:rsidRDefault="00F43262" w:rsidP="00F43262">
      <w:pPr>
        <w:pStyle w:val="Caption"/>
        <w:jc w:val="center"/>
      </w:pPr>
      <w:r>
        <w:t xml:space="preserve">Figure </w:t>
      </w:r>
      <w:fldSimple w:instr=" SEQ Figure \* ARABIC ">
        <w:r w:rsidR="003004B2">
          <w:rPr>
            <w:noProof/>
          </w:rPr>
          <w:t>7</w:t>
        </w:r>
      </w:fldSimple>
      <w:r>
        <w:t xml:space="preserve"> The Client Dictionary class diagram</w:t>
      </w:r>
    </w:p>
    <w:p w14:paraId="15F5D1AD" w14:textId="02CD95B4" w:rsidR="00D37195" w:rsidRDefault="00306312" w:rsidP="00D37195">
      <w:pPr>
        <w:pStyle w:val="Heading2"/>
      </w:pPr>
      <w:r>
        <w:t xml:space="preserve">5 </w:t>
      </w:r>
      <w:r w:rsidR="00D37195">
        <w:t>Excellence</w:t>
      </w:r>
    </w:p>
    <w:p w14:paraId="4F0E6C0A" w14:textId="7CBADEEB" w:rsidR="009B061E" w:rsidRPr="00565D9D" w:rsidRDefault="009B061E" w:rsidP="004C2641">
      <w:pPr>
        <w:pStyle w:val="BodyText"/>
        <w:numPr>
          <w:ilvl w:val="0"/>
          <w:numId w:val="6"/>
        </w:numPr>
        <w:spacing w:after="0" w:line="331" w:lineRule="auto"/>
        <w:jc w:val="both"/>
      </w:pPr>
      <w:r w:rsidRPr="009B061E">
        <w:rPr>
          <w:rFonts w:ascii="Times New Roman" w:hAnsi="Times New Roman" w:cs="Times New Roman"/>
          <w:color w:val="000000"/>
          <w:sz w:val="22"/>
          <w:szCs w:val="22"/>
        </w:rPr>
        <w:t xml:space="preserve">The system is carefully designed </w:t>
      </w:r>
      <w:r w:rsidR="001F62CB">
        <w:rPr>
          <w:rFonts w:ascii="Times New Roman" w:hAnsi="Times New Roman" w:cs="Times New Roman"/>
          <w:color w:val="000000"/>
          <w:sz w:val="22"/>
          <w:szCs w:val="22"/>
        </w:rPr>
        <w:t xml:space="preserve">and coded </w:t>
      </w:r>
      <w:r w:rsidRPr="009B061E">
        <w:rPr>
          <w:rFonts w:ascii="Times New Roman" w:hAnsi="Times New Roman" w:cs="Times New Roman"/>
          <w:color w:val="000000"/>
          <w:sz w:val="22"/>
          <w:szCs w:val="22"/>
        </w:rPr>
        <w:t>for readable, extensible, and maintainable</w:t>
      </w:r>
      <w:r w:rsidR="00520A58">
        <w:rPr>
          <w:rFonts w:ascii="Times New Roman" w:hAnsi="Times New Roman" w:cs="Times New Roman"/>
          <w:color w:val="000000"/>
          <w:sz w:val="22"/>
          <w:szCs w:val="22"/>
        </w:rPr>
        <w:t xml:space="preserve"> abilities.</w:t>
      </w:r>
    </w:p>
    <w:p w14:paraId="0750A3D1" w14:textId="49567470" w:rsidR="00565D9D" w:rsidRPr="009B061E" w:rsidRDefault="00565D9D" w:rsidP="004C2641">
      <w:pPr>
        <w:pStyle w:val="BodyText"/>
        <w:numPr>
          <w:ilvl w:val="0"/>
          <w:numId w:val="6"/>
        </w:numPr>
        <w:spacing w:after="0" w:line="331" w:lineRule="auto"/>
        <w:jc w:val="both"/>
      </w:pPr>
      <w:r>
        <w:rPr>
          <w:rFonts w:ascii="Times New Roman" w:hAnsi="Times New Roman" w:cs="Times New Roman"/>
          <w:color w:val="000000"/>
          <w:sz w:val="22"/>
          <w:szCs w:val="22"/>
        </w:rPr>
        <w:t>Separate user interface design to fxml file.</w:t>
      </w:r>
      <w:r w:rsidR="00C90621">
        <w:rPr>
          <w:rFonts w:ascii="Times New Roman" w:hAnsi="Times New Roman" w:cs="Times New Roman"/>
          <w:color w:val="000000"/>
          <w:sz w:val="22"/>
          <w:szCs w:val="22"/>
        </w:rPr>
        <w:t xml:space="preserve"> The a</w:t>
      </w:r>
      <w:r>
        <w:rPr>
          <w:rFonts w:ascii="Times New Roman" w:hAnsi="Times New Roman" w:cs="Times New Roman"/>
          <w:color w:val="000000"/>
          <w:sz w:val="22"/>
          <w:szCs w:val="22"/>
        </w:rPr>
        <w:t>pplication will load this file to render GUI when it starts up.</w:t>
      </w:r>
    </w:p>
    <w:p w14:paraId="3F4FBEC9" w14:textId="69C7CE26" w:rsidR="00DF0387" w:rsidRPr="009B061E" w:rsidRDefault="00DF0387" w:rsidP="00DF0387">
      <w:pPr>
        <w:pStyle w:val="BodyText"/>
        <w:numPr>
          <w:ilvl w:val="0"/>
          <w:numId w:val="6"/>
        </w:numPr>
        <w:rPr>
          <w:rFonts w:ascii="Times New Roman" w:hAnsi="Times New Roman" w:cs="Times New Roman"/>
          <w:color w:val="000000"/>
          <w:sz w:val="22"/>
          <w:szCs w:val="22"/>
        </w:rPr>
      </w:pPr>
      <w:r w:rsidRPr="009B061E">
        <w:rPr>
          <w:rFonts w:ascii="Times New Roman" w:hAnsi="Times New Roman" w:cs="Times New Roman"/>
          <w:color w:val="000000"/>
          <w:sz w:val="22"/>
          <w:szCs w:val="22"/>
        </w:rPr>
        <w:t xml:space="preserve">Application is built on JavaFx so that it is easy to create, manage and customize </w:t>
      </w:r>
      <w:r w:rsidR="00E80F75" w:rsidRPr="009B061E">
        <w:rPr>
          <w:rFonts w:ascii="Times New Roman" w:hAnsi="Times New Roman" w:cs="Times New Roman"/>
          <w:color w:val="000000"/>
          <w:sz w:val="22"/>
          <w:szCs w:val="22"/>
        </w:rPr>
        <w:t xml:space="preserve">the </w:t>
      </w:r>
      <w:r w:rsidRPr="009B061E">
        <w:rPr>
          <w:rFonts w:ascii="Times New Roman" w:hAnsi="Times New Roman" w:cs="Times New Roman"/>
          <w:color w:val="000000"/>
          <w:sz w:val="22"/>
          <w:szCs w:val="22"/>
        </w:rPr>
        <w:t>user interface.</w:t>
      </w:r>
    </w:p>
    <w:p w14:paraId="26B8545D" w14:textId="118E6AA5" w:rsidR="009A6799" w:rsidRDefault="00DC392A" w:rsidP="009A6799">
      <w:pPr>
        <w:pStyle w:val="BodyText"/>
        <w:numPr>
          <w:ilvl w:val="0"/>
          <w:numId w:val="14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All processing logs and runtime errors are displayed in </w:t>
      </w:r>
      <w:r w:rsidR="00E80F75">
        <w:rPr>
          <w:rFonts w:ascii="Times New Roman" w:hAnsi="Times New Roman" w:cs="Times New Roman"/>
          <w:color w:val="000000"/>
          <w:sz w:val="22"/>
          <w:szCs w:val="22"/>
        </w:rPr>
        <w:t xml:space="preserve">the 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user interface so that user can check the current workflow or troubleshooting when there are any errors during </w:t>
      </w:r>
      <w:r w:rsidR="00E80F75">
        <w:rPr>
          <w:rFonts w:ascii="Times New Roman" w:hAnsi="Times New Roman" w:cs="Times New Roman"/>
          <w:color w:val="000000"/>
          <w:sz w:val="22"/>
          <w:szCs w:val="22"/>
        </w:rPr>
        <w:t xml:space="preserve">the </w:t>
      </w:r>
      <w:r>
        <w:rPr>
          <w:rFonts w:ascii="Times New Roman" w:hAnsi="Times New Roman" w:cs="Times New Roman"/>
          <w:color w:val="000000"/>
          <w:sz w:val="22"/>
          <w:szCs w:val="22"/>
        </w:rPr>
        <w:t>application lifecycle.</w:t>
      </w:r>
    </w:p>
    <w:p w14:paraId="1F9E0898" w14:textId="6411B18B" w:rsidR="0033105B" w:rsidRDefault="0033105B" w:rsidP="009A6799">
      <w:pPr>
        <w:pStyle w:val="BodyText"/>
        <w:numPr>
          <w:ilvl w:val="0"/>
          <w:numId w:val="14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Only allow users to input letter characters in text field used to perform a search, delete or add operations. If users violate this constraint, a message dialog will be shown to inform this violation.</w:t>
      </w:r>
    </w:p>
    <w:p w14:paraId="59C602D6" w14:textId="1828CE71" w:rsidR="00822D31" w:rsidRPr="009A6799" w:rsidRDefault="00822D31" w:rsidP="009A6799">
      <w:pPr>
        <w:pStyle w:val="BodyText"/>
        <w:numPr>
          <w:ilvl w:val="0"/>
          <w:numId w:val="14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Only allow user</w:t>
      </w:r>
      <w:r w:rsidR="00E80F75">
        <w:rPr>
          <w:rFonts w:ascii="Times New Roman" w:hAnsi="Times New Roman" w:cs="Times New Roman"/>
          <w:color w:val="000000"/>
          <w:sz w:val="22"/>
          <w:szCs w:val="22"/>
        </w:rPr>
        <w:t>s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specif</w:t>
      </w:r>
      <w:r w:rsidR="009A1B93">
        <w:rPr>
          <w:rFonts w:ascii="Times New Roman" w:hAnsi="Times New Roman" w:cs="Times New Roman"/>
          <w:color w:val="000000"/>
          <w:sz w:val="22"/>
          <w:szCs w:val="22"/>
        </w:rPr>
        <w:t>ies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socket port between </w:t>
      </w:r>
      <w:r w:rsidR="00062C2D">
        <w:rPr>
          <w:rFonts w:ascii="Times New Roman" w:hAnsi="Times New Roman" w:cs="Times New Roman"/>
          <w:color w:val="000000"/>
          <w:sz w:val="22"/>
          <w:szCs w:val="22"/>
        </w:rPr>
        <w:t>1024</w:t>
      </w:r>
      <w:r w:rsidRPr="00822D31">
        <w:rPr>
          <w:rFonts w:ascii="Times New Roman" w:hAnsi="Times New Roman" w:cs="Times New Roman"/>
          <w:color w:val="000000"/>
          <w:sz w:val="22"/>
          <w:szCs w:val="22"/>
        </w:rPr>
        <w:t xml:space="preserve"> and </w:t>
      </w:r>
      <w:r w:rsidRPr="00822D31">
        <w:rPr>
          <w:rFonts w:ascii="Times New Roman" w:hAnsi="Times New Roman" w:cs="Times New Roman"/>
          <w:color w:val="000000"/>
          <w:sz w:val="22"/>
          <w:szCs w:val="22"/>
        </w:rPr>
        <w:t>49151</w:t>
      </w:r>
      <w:r w:rsidR="00DC7588">
        <w:rPr>
          <w:rFonts w:ascii="Times New Roman" w:hAnsi="Times New Roman" w:cs="Times New Roman"/>
          <w:color w:val="000000"/>
          <w:sz w:val="22"/>
          <w:szCs w:val="22"/>
        </w:rPr>
        <w:t xml:space="preserve"> which are allocated for user ports</w:t>
      </w:r>
      <w:r w:rsidR="00D20FF5">
        <w:rPr>
          <w:rFonts w:ascii="Times New Roman" w:hAnsi="Times New Roman" w:cs="Times New Roman"/>
          <w:color w:val="000000"/>
          <w:sz w:val="22"/>
          <w:szCs w:val="22"/>
        </w:rPr>
        <w:t xml:space="preserve"> acc</w:t>
      </w:r>
      <w:r w:rsidR="00D20FF5" w:rsidRPr="00D20FF5">
        <w:rPr>
          <w:rFonts w:ascii="Times New Roman" w:hAnsi="Times New Roman" w:cs="Times New Roman"/>
          <w:color w:val="000000"/>
          <w:sz w:val="22"/>
          <w:szCs w:val="22"/>
        </w:rPr>
        <w:t>ording</w:t>
      </w:r>
      <w:r w:rsidR="00D20FF5" w:rsidRPr="00D20FF5">
        <w:rPr>
          <w:rFonts w:ascii="Times New Roman" w:hAnsi="Times New Roman" w:cs="Times New Roman"/>
          <w:color w:val="000000"/>
          <w:sz w:val="22"/>
          <w:szCs w:val="22"/>
        </w:rPr>
        <w:t xml:space="preserve"> to IANA (Internet Assigned Numbers Authority)</w:t>
      </w:r>
      <w:r w:rsidR="00D20FF5">
        <w:rPr>
          <w:rFonts w:ascii="Times New Roman" w:hAnsi="Times New Roman" w:cs="Times New Roman"/>
          <w:color w:val="000000"/>
          <w:sz w:val="22"/>
          <w:szCs w:val="22"/>
        </w:rPr>
        <w:t>.</w:t>
      </w:r>
    </w:p>
    <w:p w14:paraId="4305CFC7" w14:textId="0045BDF1" w:rsidR="00D37195" w:rsidRDefault="00306312" w:rsidP="00D37195">
      <w:pPr>
        <w:pStyle w:val="Heading2"/>
      </w:pPr>
      <w:r>
        <w:t xml:space="preserve">6 </w:t>
      </w:r>
      <w:r w:rsidR="00D37195">
        <w:t>Creativity</w:t>
      </w:r>
    </w:p>
    <w:p w14:paraId="2B80AA84" w14:textId="55526154" w:rsidR="0082180F" w:rsidRPr="0082180F" w:rsidRDefault="0082180F" w:rsidP="0082180F">
      <w:pPr>
        <w:pStyle w:val="BodyText"/>
        <w:numPr>
          <w:ilvl w:val="0"/>
          <w:numId w:val="14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82180F">
        <w:rPr>
          <w:rFonts w:ascii="Times New Roman" w:hAnsi="Times New Roman" w:cs="Times New Roman"/>
          <w:color w:val="000000"/>
          <w:sz w:val="22"/>
          <w:szCs w:val="22"/>
        </w:rPr>
        <w:t>A user interface is introduced for Dictionary Server application to display IP address and port using to establish a socket connection from client-side. Furthermore, all processing logs between Server and Clients are displayed on GUI so that the user can track the workflow as well as run-time errors.</w:t>
      </w:r>
    </w:p>
    <w:p w14:paraId="021A4A8C" w14:textId="649D305A" w:rsidR="0082180F" w:rsidRDefault="0082180F" w:rsidP="0082180F">
      <w:pPr>
        <w:pStyle w:val="BodyText"/>
        <w:numPr>
          <w:ilvl w:val="0"/>
          <w:numId w:val="14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82180F">
        <w:rPr>
          <w:rFonts w:ascii="Times New Roman" w:hAnsi="Times New Roman" w:cs="Times New Roman"/>
          <w:color w:val="000000"/>
          <w:sz w:val="22"/>
          <w:szCs w:val="22"/>
        </w:rPr>
        <w:lastRenderedPageBreak/>
        <w:t>Design a thread pool job executor to manage threads and processing jobs rather than using Java’s built-in thread pool.</w:t>
      </w:r>
    </w:p>
    <w:p w14:paraId="7D54E913" w14:textId="5A3BEE15" w:rsidR="006B0D7C" w:rsidRPr="0082180F" w:rsidRDefault="006B0D7C" w:rsidP="0082180F">
      <w:pPr>
        <w:pStyle w:val="BodyText"/>
        <w:numPr>
          <w:ilvl w:val="0"/>
          <w:numId w:val="14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All client requests are queued and dispatched to allocated threads to concurrently process request</w:t>
      </w:r>
      <w:r w:rsidR="001B3DD8">
        <w:rPr>
          <w:rFonts w:ascii="Times New Roman" w:hAnsi="Times New Roman" w:cs="Times New Roman"/>
          <w:color w:val="000000"/>
          <w:sz w:val="22"/>
          <w:szCs w:val="22"/>
        </w:rPr>
        <w:t>s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  <w:r w:rsidR="009D6B70">
        <w:rPr>
          <w:rFonts w:ascii="Times New Roman" w:hAnsi="Times New Roman" w:cs="Times New Roman"/>
          <w:color w:val="000000"/>
          <w:sz w:val="22"/>
          <w:szCs w:val="22"/>
        </w:rPr>
        <w:t>T</w:t>
      </w:r>
      <w:r w:rsidR="001B3DD8" w:rsidRPr="001B3DD8">
        <w:rPr>
          <w:rFonts w:ascii="Times New Roman" w:hAnsi="Times New Roman" w:cs="Times New Roman"/>
          <w:color w:val="000000"/>
          <w:sz w:val="22"/>
          <w:szCs w:val="22"/>
        </w:rPr>
        <w:t xml:space="preserve">herefore, Sever GUI application </w:t>
      </w:r>
      <w:r w:rsidR="00CE7103">
        <w:rPr>
          <w:rFonts w:ascii="Times New Roman" w:hAnsi="Times New Roman" w:cs="Times New Roman"/>
          <w:color w:val="000000"/>
          <w:sz w:val="22"/>
          <w:szCs w:val="22"/>
        </w:rPr>
        <w:t>is</w:t>
      </w:r>
      <w:r w:rsidR="001B3DD8" w:rsidRPr="001B3DD8">
        <w:rPr>
          <w:rFonts w:ascii="Times New Roman" w:hAnsi="Times New Roman" w:cs="Times New Roman"/>
          <w:color w:val="000000"/>
          <w:sz w:val="22"/>
          <w:szCs w:val="22"/>
        </w:rPr>
        <w:t xml:space="preserve"> not </w:t>
      </w:r>
      <w:r w:rsidR="00CE7103">
        <w:rPr>
          <w:rFonts w:ascii="Times New Roman" w:hAnsi="Times New Roman" w:cs="Times New Roman"/>
          <w:color w:val="000000"/>
          <w:sz w:val="22"/>
          <w:szCs w:val="22"/>
        </w:rPr>
        <w:t>freeze</w:t>
      </w:r>
      <w:r w:rsidR="001B3DD8" w:rsidRPr="001B3DD8">
        <w:rPr>
          <w:rFonts w:ascii="Times New Roman" w:hAnsi="Times New Roman" w:cs="Times New Roman"/>
          <w:color w:val="000000"/>
          <w:sz w:val="22"/>
          <w:szCs w:val="22"/>
        </w:rPr>
        <w:t xml:space="preserve"> even if many Client application</w:t>
      </w:r>
      <w:r w:rsidR="005652D3">
        <w:rPr>
          <w:rFonts w:ascii="Times New Roman" w:hAnsi="Times New Roman" w:cs="Times New Roman"/>
          <w:color w:val="000000"/>
          <w:sz w:val="22"/>
          <w:szCs w:val="22"/>
        </w:rPr>
        <w:t>s</w:t>
      </w:r>
      <w:r w:rsidR="001B3DD8" w:rsidRPr="001B3DD8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5979BF">
        <w:rPr>
          <w:rFonts w:ascii="Times New Roman" w:hAnsi="Times New Roman" w:cs="Times New Roman"/>
          <w:color w:val="000000"/>
          <w:sz w:val="22"/>
          <w:szCs w:val="22"/>
        </w:rPr>
        <w:t xml:space="preserve">are </w:t>
      </w:r>
      <w:r w:rsidR="001B3DD8" w:rsidRPr="001B3DD8">
        <w:rPr>
          <w:rFonts w:ascii="Times New Roman" w:hAnsi="Times New Roman" w:cs="Times New Roman"/>
          <w:color w:val="000000"/>
          <w:sz w:val="22"/>
          <w:szCs w:val="22"/>
        </w:rPr>
        <w:t>concurrently send</w:t>
      </w:r>
      <w:r w:rsidR="005979BF">
        <w:rPr>
          <w:rFonts w:ascii="Times New Roman" w:hAnsi="Times New Roman" w:cs="Times New Roman"/>
          <w:color w:val="000000"/>
          <w:sz w:val="22"/>
          <w:szCs w:val="22"/>
        </w:rPr>
        <w:t>ing</w:t>
      </w:r>
      <w:r w:rsidR="001B3DD8" w:rsidRPr="001B3DD8">
        <w:rPr>
          <w:rFonts w:ascii="Times New Roman" w:hAnsi="Times New Roman" w:cs="Times New Roman"/>
          <w:color w:val="000000"/>
          <w:sz w:val="22"/>
          <w:szCs w:val="22"/>
        </w:rPr>
        <w:t xml:space="preserve"> the request to Server.</w:t>
      </w:r>
    </w:p>
    <w:p w14:paraId="45AA8000" w14:textId="1570E65A" w:rsidR="0082180F" w:rsidRPr="0082180F" w:rsidRDefault="0082180F" w:rsidP="0082180F">
      <w:pPr>
        <w:pStyle w:val="BodyText"/>
        <w:numPr>
          <w:ilvl w:val="0"/>
          <w:numId w:val="14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82180F">
        <w:rPr>
          <w:rFonts w:ascii="Times New Roman" w:hAnsi="Times New Roman" w:cs="Times New Roman"/>
          <w:color w:val="000000"/>
          <w:sz w:val="22"/>
          <w:szCs w:val="22"/>
        </w:rPr>
        <w:t>Do not need to launch Server application before launching Client application. The Client application will automatically establish the socket connection when Server is ready.</w:t>
      </w:r>
    </w:p>
    <w:p w14:paraId="354390FA" w14:textId="1D31F301" w:rsidR="0082180F" w:rsidRDefault="0082180F" w:rsidP="0082180F">
      <w:pPr>
        <w:pStyle w:val="BodyText"/>
        <w:numPr>
          <w:ilvl w:val="0"/>
          <w:numId w:val="14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82180F">
        <w:rPr>
          <w:rFonts w:ascii="Times New Roman" w:hAnsi="Times New Roman" w:cs="Times New Roman"/>
          <w:color w:val="000000"/>
          <w:sz w:val="22"/>
          <w:szCs w:val="22"/>
        </w:rPr>
        <w:t>The Client application will automatically re-establish the socket connection to Server when the user closes Server application or Server application is interrupted.</w:t>
      </w:r>
    </w:p>
    <w:p w14:paraId="2044378B" w14:textId="4D1F3BE0" w:rsidR="00805247" w:rsidRDefault="00805247" w:rsidP="0082180F">
      <w:pPr>
        <w:pStyle w:val="BodyText"/>
        <w:numPr>
          <w:ilvl w:val="0"/>
          <w:numId w:val="14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The Client application will send a notification message to Server application when it is shutting down so that Server application has a chance to close corresponding</w:t>
      </w:r>
      <w:r w:rsidRPr="00805247">
        <w:rPr>
          <w:rFonts w:ascii="Times New Roman" w:hAnsi="Times New Roman" w:cs="Times New Roman"/>
          <w:color w:val="000000"/>
          <w:sz w:val="22"/>
          <w:szCs w:val="22"/>
        </w:rPr>
        <w:t xml:space="preserve"> socket connection and clean up all allocated resources for this Client.</w:t>
      </w:r>
    </w:p>
    <w:p w14:paraId="4248F0D8" w14:textId="3F14B099" w:rsidR="003004B2" w:rsidRDefault="003004B2" w:rsidP="003004B2">
      <w:pPr>
        <w:pStyle w:val="Heading2"/>
      </w:pPr>
      <w:r>
        <w:t>7 Limitation</w:t>
      </w:r>
    </w:p>
    <w:p w14:paraId="17C7BE52" w14:textId="4570AC34" w:rsidR="003004B2" w:rsidRDefault="003004B2" w:rsidP="003004B2">
      <w:pPr>
        <w:pStyle w:val="BodyText"/>
        <w:numPr>
          <w:ilvl w:val="0"/>
          <w:numId w:val="18"/>
        </w:numPr>
      </w:pPr>
      <w:r>
        <w:t xml:space="preserve">The dictionary file is kept in memory during the Server application lifecycle. Only persist in-memory data to physical file when the Sever application shuts down. As a result, the modified content </w:t>
      </w:r>
      <w:r w:rsidR="00D96928">
        <w:t>is</w:t>
      </w:r>
      <w:r>
        <w:t xml:space="preserve"> not reflected to file if the Server application is interrupted.</w:t>
      </w:r>
    </w:p>
    <w:p w14:paraId="3BA1C6B0" w14:textId="204F9153" w:rsidR="00D96928" w:rsidRPr="003004B2" w:rsidRDefault="0004004F" w:rsidP="003004B2">
      <w:pPr>
        <w:pStyle w:val="BodyText"/>
        <w:numPr>
          <w:ilvl w:val="0"/>
          <w:numId w:val="18"/>
        </w:numPr>
      </w:pPr>
      <w:r>
        <w:t>If the Client application cannot send shutdown notification to the Sever application due to interruption, the allocated resources</w:t>
      </w:r>
      <w:r w:rsidR="00C47439">
        <w:t xml:space="preserve"> such as the socket connection, input stream and output stream</w:t>
      </w:r>
      <w:r>
        <w:t xml:space="preserve"> for Client is not cleaned up.</w:t>
      </w:r>
    </w:p>
    <w:p w14:paraId="036E8AC1" w14:textId="0E62D2E9" w:rsidR="00203FC4" w:rsidRDefault="003004B2" w:rsidP="00203FC4">
      <w:pPr>
        <w:pStyle w:val="Heading2"/>
      </w:pPr>
      <w:r>
        <w:t>8</w:t>
      </w:r>
      <w:r w:rsidR="00E977C0">
        <w:t xml:space="preserve"> </w:t>
      </w:r>
      <w:r w:rsidR="00203FC4">
        <w:t>Deployment</w:t>
      </w:r>
    </w:p>
    <w:p w14:paraId="61606DDE" w14:textId="77DB3EB3" w:rsidR="00226FFB" w:rsidRPr="00E977C0" w:rsidRDefault="00226FFB" w:rsidP="003B5D22">
      <w:pPr>
        <w:pStyle w:val="BodyText"/>
        <w:numPr>
          <w:ilvl w:val="0"/>
          <w:numId w:val="17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E977C0">
        <w:rPr>
          <w:rFonts w:ascii="Times New Roman" w:hAnsi="Times New Roman" w:cs="Times New Roman"/>
          <w:color w:val="000000"/>
          <w:sz w:val="22"/>
          <w:szCs w:val="22"/>
        </w:rPr>
        <w:t>The release package includes:</w:t>
      </w:r>
    </w:p>
    <w:p w14:paraId="310151BD" w14:textId="76C143C4" w:rsidR="00226FFB" w:rsidRPr="00E977C0" w:rsidRDefault="00226FFB" w:rsidP="003B5D22">
      <w:pPr>
        <w:pStyle w:val="BodyText"/>
        <w:numPr>
          <w:ilvl w:val="1"/>
          <w:numId w:val="14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E977C0">
        <w:rPr>
          <w:rFonts w:ascii="Times New Roman" w:hAnsi="Times New Roman" w:cs="Times New Roman"/>
          <w:color w:val="000000"/>
          <w:sz w:val="22"/>
          <w:szCs w:val="22"/>
        </w:rPr>
        <w:t>DictionaryServer.jar</w:t>
      </w:r>
    </w:p>
    <w:p w14:paraId="340023F8" w14:textId="32F0F329" w:rsidR="00226FFB" w:rsidRPr="00E977C0" w:rsidRDefault="00226FFB" w:rsidP="003B5D22">
      <w:pPr>
        <w:pStyle w:val="BodyText"/>
        <w:numPr>
          <w:ilvl w:val="1"/>
          <w:numId w:val="14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E977C0">
        <w:rPr>
          <w:rFonts w:ascii="Times New Roman" w:hAnsi="Times New Roman" w:cs="Times New Roman"/>
          <w:color w:val="000000"/>
          <w:sz w:val="22"/>
          <w:szCs w:val="22"/>
        </w:rPr>
        <w:t>DictonaryClient.jar</w:t>
      </w:r>
    </w:p>
    <w:p w14:paraId="60AD4CC7" w14:textId="34CA9297" w:rsidR="00226FFB" w:rsidRDefault="00226FFB" w:rsidP="003B5D22">
      <w:pPr>
        <w:pStyle w:val="BodyText"/>
        <w:numPr>
          <w:ilvl w:val="1"/>
          <w:numId w:val="14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E977C0">
        <w:rPr>
          <w:rFonts w:ascii="Times New Roman" w:hAnsi="Times New Roman" w:cs="Times New Roman"/>
          <w:color w:val="000000"/>
          <w:sz w:val="22"/>
          <w:szCs w:val="22"/>
        </w:rPr>
        <w:t>Dictionary.json</w:t>
      </w:r>
    </w:p>
    <w:p w14:paraId="5A6678A1" w14:textId="7C32FECE" w:rsidR="00E977C0" w:rsidRDefault="00E977C0" w:rsidP="003B5D22">
      <w:pPr>
        <w:pStyle w:val="BodyText"/>
        <w:numPr>
          <w:ilvl w:val="0"/>
          <w:numId w:val="14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Make sure that JDK 12 is installed in the system and JavaFx 11 libraries folder </w:t>
      </w:r>
      <w:r w:rsidR="00094709">
        <w:rPr>
          <w:rFonts w:ascii="Times New Roman" w:hAnsi="Times New Roman" w:cs="Times New Roman"/>
          <w:color w:val="000000"/>
          <w:sz w:val="22"/>
          <w:szCs w:val="22"/>
        </w:rPr>
        <w:t>is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configured in </w:t>
      </w:r>
      <w:r w:rsidR="00094709">
        <w:rPr>
          <w:rFonts w:ascii="Times New Roman" w:hAnsi="Times New Roman" w:cs="Times New Roman"/>
          <w:color w:val="000000"/>
          <w:sz w:val="22"/>
          <w:szCs w:val="22"/>
        </w:rPr>
        <w:t xml:space="preserve">the 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system variable </w:t>
      </w:r>
      <w:r w:rsidR="00094709">
        <w:rPr>
          <w:rFonts w:ascii="Times New Roman" w:hAnsi="Times New Roman" w:cs="Times New Roman"/>
          <w:color w:val="000000"/>
          <w:sz w:val="22"/>
          <w:szCs w:val="22"/>
        </w:rPr>
        <w:t>in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Pr="00E977C0">
        <w:rPr>
          <w:rFonts w:ascii="Times New Roman" w:hAnsi="Times New Roman" w:cs="Times New Roman"/>
          <w:color w:val="000000"/>
          <w:sz w:val="22"/>
          <w:szCs w:val="22"/>
        </w:rPr>
        <w:t>JAVA_FX_PATH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name.</w:t>
      </w:r>
    </w:p>
    <w:p w14:paraId="4B66106F" w14:textId="2E4F862C" w:rsidR="003B5D22" w:rsidRDefault="003B5D22" w:rsidP="003B5D22">
      <w:pPr>
        <w:pStyle w:val="BodyText"/>
        <w:numPr>
          <w:ilvl w:val="0"/>
          <w:numId w:val="14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>Open terminal and run the following commands:</w:t>
      </w:r>
    </w:p>
    <w:p w14:paraId="1BFA41EF" w14:textId="77777777" w:rsidR="003B5D22" w:rsidRDefault="003B5D22" w:rsidP="003B5D22">
      <w:pPr>
        <w:pStyle w:val="BodyText"/>
        <w:numPr>
          <w:ilvl w:val="1"/>
          <w:numId w:val="14"/>
        </w:numPr>
        <w:spacing w:after="0" w:line="331" w:lineRule="auto"/>
        <w:rPr>
          <w:rFonts w:ascii="Times New Roman" w:hAnsi="Times New Roman" w:cs="Times New Roman"/>
          <w:color w:val="000000"/>
          <w:sz w:val="22"/>
          <w:szCs w:val="22"/>
        </w:rPr>
      </w:pPr>
      <w:r w:rsidRPr="000C7FE5">
        <w:rPr>
          <w:rFonts w:ascii="Times New Roman" w:hAnsi="Times New Roman" w:cs="Times New Roman"/>
          <w:b/>
          <w:bCs/>
          <w:color w:val="000000"/>
          <w:sz w:val="22"/>
          <w:szCs w:val="22"/>
        </w:rPr>
        <w:t>Server</w:t>
      </w:r>
      <w:r w:rsidRPr="003B5D22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Pr="003B5D22">
        <w:rPr>
          <w:rFonts w:ascii="Times New Roman" w:hAnsi="Times New Roman" w:cs="Times New Roman"/>
          <w:color w:val="000000"/>
          <w:sz w:val="22"/>
          <w:szCs w:val="22"/>
        </w:rPr>
        <w:t>java –jar --module-path %JAVA_FX_PATH% --add-modules javafx.controls,javafx.fxml  DictionaryServer.jar 3005 "{YOUR PATH}\Dictionary.json"</w:t>
      </w:r>
    </w:p>
    <w:p w14:paraId="28C3A242" w14:textId="31DC155F" w:rsidR="003B5D22" w:rsidRDefault="003B5D22" w:rsidP="003B5D22">
      <w:pPr>
        <w:pStyle w:val="BodyText"/>
        <w:numPr>
          <w:ilvl w:val="1"/>
          <w:numId w:val="14"/>
        </w:numPr>
        <w:spacing w:after="0" w:line="331" w:lineRule="auto"/>
        <w:rPr>
          <w:rFonts w:ascii="Times New Roman" w:hAnsi="Times New Roman" w:cs="Times New Roman"/>
          <w:color w:val="000000"/>
          <w:sz w:val="22"/>
          <w:szCs w:val="22"/>
        </w:rPr>
      </w:pPr>
      <w:r w:rsidRPr="000C7FE5">
        <w:rPr>
          <w:rFonts w:ascii="Times New Roman" w:hAnsi="Times New Roman" w:cs="Times New Roman"/>
          <w:b/>
          <w:bCs/>
          <w:color w:val="000000"/>
          <w:sz w:val="22"/>
          <w:szCs w:val="22"/>
        </w:rPr>
        <w:t>Client</w:t>
      </w:r>
      <w:r w:rsidRPr="003B5D22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Pr="003B5D22">
        <w:rPr>
          <w:rFonts w:ascii="Times New Roman" w:hAnsi="Times New Roman" w:cs="Times New Roman"/>
          <w:color w:val="000000"/>
          <w:sz w:val="22"/>
          <w:szCs w:val="22"/>
        </w:rPr>
        <w:t>java –jar --module-path %JAVA_FX_PATH% --add-modules javafx.controls,javafx.fxml  DictionaryClient.jar localhost 3005</w:t>
      </w:r>
    </w:p>
    <w:p w14:paraId="632CA3B8" w14:textId="7FF6A700" w:rsidR="00AD212F" w:rsidRDefault="003004B2" w:rsidP="00AD212F">
      <w:pPr>
        <w:pStyle w:val="Heading2"/>
      </w:pPr>
      <w:r>
        <w:t>9</w:t>
      </w:r>
      <w:r w:rsidR="00AD212F">
        <w:t xml:space="preserve"> Conclusion</w:t>
      </w:r>
    </w:p>
    <w:p w14:paraId="3471BA57" w14:textId="5FB56A0B" w:rsidR="00AB31DB" w:rsidRPr="00BD3A78" w:rsidRDefault="00AB31DB" w:rsidP="00582911">
      <w:pPr>
        <w:pStyle w:val="BodyText"/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BD3A78">
        <w:rPr>
          <w:rFonts w:ascii="Times New Roman" w:hAnsi="Times New Roman" w:cs="Times New Roman"/>
          <w:color w:val="000000"/>
          <w:sz w:val="22"/>
          <w:szCs w:val="22"/>
        </w:rPr>
        <w:t>A solution is provided to demonstrate knowledge about distributed system aspects:</w:t>
      </w:r>
    </w:p>
    <w:p w14:paraId="4DB213BE" w14:textId="4821633A" w:rsidR="00AB31DB" w:rsidRPr="00BD3A78" w:rsidRDefault="00AB31DB" w:rsidP="00BD3A78">
      <w:pPr>
        <w:pStyle w:val="BodyText"/>
        <w:numPr>
          <w:ilvl w:val="0"/>
          <w:numId w:val="17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BD3A78">
        <w:rPr>
          <w:rFonts w:ascii="Times New Roman" w:hAnsi="Times New Roman" w:cs="Times New Roman"/>
          <w:color w:val="000000"/>
          <w:sz w:val="22"/>
          <w:szCs w:val="22"/>
        </w:rPr>
        <w:t>Client-Server architecture.</w:t>
      </w:r>
    </w:p>
    <w:p w14:paraId="43E8776B" w14:textId="1AE46F4B" w:rsidR="00AB31DB" w:rsidRPr="00BD3A78" w:rsidRDefault="00AB31DB" w:rsidP="00BD3A78">
      <w:pPr>
        <w:pStyle w:val="BodyText"/>
        <w:numPr>
          <w:ilvl w:val="0"/>
          <w:numId w:val="17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BD3A78">
        <w:rPr>
          <w:rFonts w:ascii="Times New Roman" w:hAnsi="Times New Roman" w:cs="Times New Roman"/>
          <w:color w:val="000000"/>
          <w:sz w:val="22"/>
          <w:szCs w:val="22"/>
        </w:rPr>
        <w:t xml:space="preserve">Socket programming through </w:t>
      </w:r>
      <w:r w:rsidR="00AF4249">
        <w:rPr>
          <w:rFonts w:ascii="Times New Roman" w:hAnsi="Times New Roman" w:cs="Times New Roman"/>
          <w:color w:val="000000"/>
          <w:sz w:val="22"/>
          <w:szCs w:val="22"/>
        </w:rPr>
        <w:t>TCP</w:t>
      </w:r>
      <w:r w:rsidRPr="00BD3A78">
        <w:rPr>
          <w:rFonts w:ascii="Times New Roman" w:hAnsi="Times New Roman" w:cs="Times New Roman"/>
          <w:color w:val="000000"/>
          <w:sz w:val="22"/>
          <w:szCs w:val="22"/>
        </w:rPr>
        <w:t xml:space="preserve"> protocol.</w:t>
      </w:r>
    </w:p>
    <w:p w14:paraId="6E74D27B" w14:textId="27197322" w:rsidR="00AB31DB" w:rsidRPr="00BD3A78" w:rsidRDefault="00AB31DB" w:rsidP="00BD3A78">
      <w:pPr>
        <w:pStyle w:val="BodyText"/>
        <w:numPr>
          <w:ilvl w:val="0"/>
          <w:numId w:val="17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BD3A78">
        <w:rPr>
          <w:rFonts w:ascii="Times New Roman" w:hAnsi="Times New Roman" w:cs="Times New Roman"/>
          <w:color w:val="000000"/>
          <w:sz w:val="22"/>
          <w:szCs w:val="22"/>
        </w:rPr>
        <w:t>Threading and synchronization.</w:t>
      </w:r>
    </w:p>
    <w:p w14:paraId="1662B466" w14:textId="42A928F9" w:rsidR="00AB31DB" w:rsidRPr="00BD3A78" w:rsidRDefault="00AB31DB" w:rsidP="00BD3A78">
      <w:pPr>
        <w:pStyle w:val="BodyText"/>
        <w:numPr>
          <w:ilvl w:val="0"/>
          <w:numId w:val="17"/>
        </w:numPr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BD3A78">
        <w:rPr>
          <w:rFonts w:ascii="Times New Roman" w:hAnsi="Times New Roman" w:cs="Times New Roman"/>
          <w:color w:val="000000"/>
          <w:sz w:val="22"/>
          <w:szCs w:val="22"/>
        </w:rPr>
        <w:t>User interface programming.</w:t>
      </w:r>
    </w:p>
    <w:p w14:paraId="002849E2" w14:textId="069BE8A7" w:rsidR="00AD212F" w:rsidRDefault="003004B2" w:rsidP="009E59F9">
      <w:pPr>
        <w:pStyle w:val="Heading2"/>
      </w:pPr>
      <w:r>
        <w:lastRenderedPageBreak/>
        <w:t>10</w:t>
      </w:r>
      <w:r w:rsidR="009E59F9">
        <w:t xml:space="preserve"> Reference</w:t>
      </w:r>
    </w:p>
    <w:p w14:paraId="6892E0A9" w14:textId="319EE61B" w:rsidR="009E59F9" w:rsidRPr="009E59F9" w:rsidRDefault="009E59F9" w:rsidP="009E59F9">
      <w:pPr>
        <w:pStyle w:val="BodyText"/>
        <w:rPr>
          <w:rFonts w:ascii="Times New Roman" w:hAnsi="Times New Roman" w:cs="Times New Roman"/>
          <w:color w:val="000000"/>
          <w:sz w:val="22"/>
          <w:szCs w:val="22"/>
        </w:rPr>
      </w:pPr>
      <w:r w:rsidRPr="009E59F9">
        <w:rPr>
          <w:rFonts w:ascii="Times New Roman" w:hAnsi="Times New Roman" w:cs="Times New Roman"/>
        </w:rPr>
        <w:t>Buyya, R., Selvi, S.T. and Chu, X., 2009. Object-oriented Programming with Java: Essentials and</w:t>
      </w:r>
      <w:r w:rsidRPr="009E59F9">
        <w:rPr>
          <w:rFonts w:ascii="Times New Roman" w:hAnsi="Times New Roman" w:cs="Times New Roman"/>
          <w:color w:val="000000"/>
          <w:sz w:val="22"/>
          <w:szCs w:val="22"/>
        </w:rPr>
        <w:br/>
      </w:r>
      <w:r w:rsidRPr="009E59F9">
        <w:rPr>
          <w:rFonts w:ascii="Times New Roman" w:hAnsi="Times New Roman" w:cs="Times New Roman"/>
        </w:rPr>
        <w:t>Applications. Tata McGraw-Hill.</w:t>
      </w:r>
    </w:p>
    <w:p w14:paraId="4AE58517" w14:textId="77777777" w:rsidR="003B5D22" w:rsidRPr="00E977C0" w:rsidRDefault="003B5D22" w:rsidP="003B5D22">
      <w:pPr>
        <w:pStyle w:val="BodyText"/>
        <w:spacing w:after="0" w:line="331" w:lineRule="auto"/>
        <w:ind w:left="1440"/>
        <w:jc w:val="both"/>
        <w:rPr>
          <w:rFonts w:ascii="Times New Roman" w:hAnsi="Times New Roman" w:cs="Times New Roman"/>
          <w:color w:val="000000"/>
          <w:sz w:val="22"/>
          <w:szCs w:val="22"/>
        </w:rPr>
      </w:pPr>
    </w:p>
    <w:sectPr w:rsidR="003B5D22" w:rsidRPr="00E977C0">
      <w:footerReference w:type="default" r:id="rId15"/>
      <w:pgSz w:w="11906" w:h="16838"/>
      <w:pgMar w:top="1134" w:right="1134" w:bottom="1134" w:left="1134" w:header="0" w:footer="0" w:gutter="0"/>
      <w:cols w:space="720"/>
      <w:formProt w:val="0"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748894" w14:textId="77777777" w:rsidR="004A7694" w:rsidRDefault="004A7694" w:rsidP="009614E9">
      <w:r>
        <w:separator/>
      </w:r>
    </w:p>
  </w:endnote>
  <w:endnote w:type="continuationSeparator" w:id="0">
    <w:p w14:paraId="361F06DF" w14:textId="77777777" w:rsidR="004A7694" w:rsidRDefault="004A7694" w:rsidP="009614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Segoe UI Symbol"/>
    <w:charset w:val="02"/>
    <w:family w:val="auto"/>
    <w:pitch w:val="default"/>
  </w:font>
  <w:font w:name="Liberation Serif">
    <w:altName w:val="Times New Roman"/>
    <w:charset w:val="01"/>
    <w:family w:val="roman"/>
    <w:pitch w:val="variable"/>
  </w:font>
  <w:font w:name="Noto Sans CJK SC">
    <w:altName w:val="Cambria"/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Mono">
    <w:altName w:val="Courier New"/>
    <w:charset w:val="01"/>
    <w:family w:val="modern"/>
    <w:pitch w:val="fixed"/>
  </w:font>
  <w:font w:name="DejaVu Sans Mono"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  <w:szCs w:val="16"/>
      </w:rPr>
      <w:id w:val="465713767"/>
      <w:docPartObj>
        <w:docPartGallery w:val="Page Numbers (Bottom of Page)"/>
        <w:docPartUnique/>
      </w:docPartObj>
    </w:sdtPr>
    <w:sdtEndPr>
      <w:rPr>
        <w:noProof/>
        <w:sz w:val="24"/>
        <w:szCs w:val="24"/>
      </w:rPr>
    </w:sdtEndPr>
    <w:sdtContent>
      <w:p w14:paraId="12F52050" w14:textId="77777777" w:rsidR="00DF194F" w:rsidRPr="00466DDB" w:rsidRDefault="00DF194F" w:rsidP="00466DDB">
        <w:pPr>
          <w:pStyle w:val="Footer"/>
          <w:rPr>
            <w:sz w:val="16"/>
            <w:szCs w:val="16"/>
          </w:rPr>
        </w:pPr>
      </w:p>
      <w:p w14:paraId="63ABAF46" w14:textId="02547962" w:rsidR="009614E9" w:rsidRDefault="009614E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A997F6" w14:textId="77777777" w:rsidR="009614E9" w:rsidRDefault="009614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3321CB" w14:textId="77777777" w:rsidR="004A7694" w:rsidRDefault="004A7694" w:rsidP="009614E9">
      <w:r>
        <w:separator/>
      </w:r>
    </w:p>
  </w:footnote>
  <w:footnote w:type="continuationSeparator" w:id="0">
    <w:p w14:paraId="737DD97D" w14:textId="77777777" w:rsidR="004A7694" w:rsidRDefault="004A7694" w:rsidP="009614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D95BFD"/>
    <w:multiLevelType w:val="hybridMultilevel"/>
    <w:tmpl w:val="2CDC7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AA97549"/>
    <w:multiLevelType w:val="hybridMultilevel"/>
    <w:tmpl w:val="9A02C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D6E3405"/>
    <w:multiLevelType w:val="multilevel"/>
    <w:tmpl w:val="DE8E6E9C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 w:hint="default"/>
      </w:rPr>
    </w:lvl>
  </w:abstractNum>
  <w:abstractNum w:abstractNumId="3" w15:restartNumberingAfterBreak="0">
    <w:nsid w:val="1EC532A3"/>
    <w:multiLevelType w:val="multilevel"/>
    <w:tmpl w:val="9CE6A4B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2638751B"/>
    <w:multiLevelType w:val="hybridMultilevel"/>
    <w:tmpl w:val="C6289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B6F7363"/>
    <w:multiLevelType w:val="hybridMultilevel"/>
    <w:tmpl w:val="34061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02A76AF"/>
    <w:multiLevelType w:val="multilevel"/>
    <w:tmpl w:val="B66605BC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 w:hint="default"/>
      </w:rPr>
    </w:lvl>
  </w:abstractNum>
  <w:abstractNum w:abstractNumId="7" w15:restartNumberingAfterBreak="0">
    <w:nsid w:val="347D673C"/>
    <w:multiLevelType w:val="hybridMultilevel"/>
    <w:tmpl w:val="77B61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0F06D76"/>
    <w:multiLevelType w:val="hybridMultilevel"/>
    <w:tmpl w:val="2294C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3AB4259"/>
    <w:multiLevelType w:val="hybridMultilevel"/>
    <w:tmpl w:val="176E2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4FC6129B"/>
    <w:multiLevelType w:val="hybridMultilevel"/>
    <w:tmpl w:val="EEA4B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6505327C"/>
    <w:multiLevelType w:val="hybridMultilevel"/>
    <w:tmpl w:val="F6A00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67727D3"/>
    <w:multiLevelType w:val="hybridMultilevel"/>
    <w:tmpl w:val="F1F4B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6A0518EA"/>
    <w:multiLevelType w:val="hybridMultilevel"/>
    <w:tmpl w:val="19E82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732A584C"/>
    <w:multiLevelType w:val="hybridMultilevel"/>
    <w:tmpl w:val="6C0EE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751740BE"/>
    <w:multiLevelType w:val="multilevel"/>
    <w:tmpl w:val="FA5E7B52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 w:hint="default"/>
      </w:rPr>
    </w:lvl>
  </w:abstractNum>
  <w:abstractNum w:abstractNumId="16" w15:restartNumberingAfterBreak="0">
    <w:nsid w:val="761F5DA6"/>
    <w:multiLevelType w:val="multilevel"/>
    <w:tmpl w:val="ECFC246E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 w:hint="default"/>
      </w:rPr>
    </w:lvl>
  </w:abstractNum>
  <w:abstractNum w:abstractNumId="17" w15:restartNumberingAfterBreak="0">
    <w:nsid w:val="76FD1BBE"/>
    <w:multiLevelType w:val="hybridMultilevel"/>
    <w:tmpl w:val="D9B23C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91C78D1"/>
    <w:multiLevelType w:val="hybridMultilevel"/>
    <w:tmpl w:val="8D764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7F99682F"/>
    <w:multiLevelType w:val="hybridMultilevel"/>
    <w:tmpl w:val="5B74F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3"/>
  </w:num>
  <w:num w:numId="2">
    <w:abstractNumId w:val="16"/>
  </w:num>
  <w:num w:numId="3">
    <w:abstractNumId w:val="15"/>
  </w:num>
  <w:num w:numId="4">
    <w:abstractNumId w:val="6"/>
  </w:num>
  <w:num w:numId="5">
    <w:abstractNumId w:val="2"/>
  </w:num>
  <w:num w:numId="6">
    <w:abstractNumId w:val="10"/>
  </w:num>
  <w:num w:numId="7">
    <w:abstractNumId w:val="17"/>
  </w:num>
  <w:num w:numId="8">
    <w:abstractNumId w:val="14"/>
  </w:num>
  <w:num w:numId="9">
    <w:abstractNumId w:val="0"/>
  </w:num>
  <w:num w:numId="10">
    <w:abstractNumId w:val="8"/>
  </w:num>
  <w:num w:numId="11">
    <w:abstractNumId w:val="11"/>
  </w:num>
  <w:num w:numId="12">
    <w:abstractNumId w:val="7"/>
  </w:num>
  <w:num w:numId="13">
    <w:abstractNumId w:val="19"/>
  </w:num>
  <w:num w:numId="14">
    <w:abstractNumId w:val="5"/>
  </w:num>
  <w:num w:numId="15">
    <w:abstractNumId w:val="18"/>
  </w:num>
  <w:num w:numId="16">
    <w:abstractNumId w:val="1"/>
  </w:num>
  <w:num w:numId="17">
    <w:abstractNumId w:val="13"/>
  </w:num>
  <w:num w:numId="18">
    <w:abstractNumId w:val="4"/>
  </w:num>
  <w:num w:numId="19">
    <w:abstractNumId w:val="12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defaultTabStop w:val="709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NTI2MTMwsbQwNLdQ0lEKTi0uzszPAykwrQUALY1M7SwAAAA="/>
  </w:docVars>
  <w:rsids>
    <w:rsidRoot w:val="00930532"/>
    <w:rsid w:val="00024EAD"/>
    <w:rsid w:val="0003116A"/>
    <w:rsid w:val="0003442D"/>
    <w:rsid w:val="00034EB5"/>
    <w:rsid w:val="00037D78"/>
    <w:rsid w:val="0004004F"/>
    <w:rsid w:val="000460D8"/>
    <w:rsid w:val="00046C7A"/>
    <w:rsid w:val="00062C2D"/>
    <w:rsid w:val="00075376"/>
    <w:rsid w:val="00075890"/>
    <w:rsid w:val="00075936"/>
    <w:rsid w:val="00094709"/>
    <w:rsid w:val="00097824"/>
    <w:rsid w:val="000A2935"/>
    <w:rsid w:val="000A5B0C"/>
    <w:rsid w:val="000A7019"/>
    <w:rsid w:val="000B255C"/>
    <w:rsid w:val="000B441A"/>
    <w:rsid w:val="000B50AA"/>
    <w:rsid w:val="000B7C3A"/>
    <w:rsid w:val="000C7FE5"/>
    <w:rsid w:val="000D0278"/>
    <w:rsid w:val="000D3778"/>
    <w:rsid w:val="000D57BB"/>
    <w:rsid w:val="000E6B3F"/>
    <w:rsid w:val="001165DE"/>
    <w:rsid w:val="0013084B"/>
    <w:rsid w:val="00135518"/>
    <w:rsid w:val="001618BC"/>
    <w:rsid w:val="00166C1A"/>
    <w:rsid w:val="0017084D"/>
    <w:rsid w:val="00172AE2"/>
    <w:rsid w:val="001A4002"/>
    <w:rsid w:val="001B3DD8"/>
    <w:rsid w:val="001B6C70"/>
    <w:rsid w:val="001C1956"/>
    <w:rsid w:val="001C4A97"/>
    <w:rsid w:val="001C5266"/>
    <w:rsid w:val="001E6148"/>
    <w:rsid w:val="001F08B2"/>
    <w:rsid w:val="001F62CB"/>
    <w:rsid w:val="00200FB5"/>
    <w:rsid w:val="00203FC4"/>
    <w:rsid w:val="00214BAA"/>
    <w:rsid w:val="00226FFB"/>
    <w:rsid w:val="0024350D"/>
    <w:rsid w:val="00250520"/>
    <w:rsid w:val="00254114"/>
    <w:rsid w:val="00254294"/>
    <w:rsid w:val="00260074"/>
    <w:rsid w:val="00261918"/>
    <w:rsid w:val="00273148"/>
    <w:rsid w:val="00282BBA"/>
    <w:rsid w:val="00294893"/>
    <w:rsid w:val="002C19E1"/>
    <w:rsid w:val="002C562B"/>
    <w:rsid w:val="002E3A95"/>
    <w:rsid w:val="002E7B3B"/>
    <w:rsid w:val="002F25B0"/>
    <w:rsid w:val="003004B2"/>
    <w:rsid w:val="00306312"/>
    <w:rsid w:val="00312A6D"/>
    <w:rsid w:val="00325C08"/>
    <w:rsid w:val="0033105B"/>
    <w:rsid w:val="00336FB7"/>
    <w:rsid w:val="003525A1"/>
    <w:rsid w:val="003542F7"/>
    <w:rsid w:val="00364EC1"/>
    <w:rsid w:val="00394C9D"/>
    <w:rsid w:val="003A0157"/>
    <w:rsid w:val="003B0820"/>
    <w:rsid w:val="003B5D22"/>
    <w:rsid w:val="003C3CEE"/>
    <w:rsid w:val="003C442B"/>
    <w:rsid w:val="003D3623"/>
    <w:rsid w:val="00401D15"/>
    <w:rsid w:val="00466DDB"/>
    <w:rsid w:val="00467530"/>
    <w:rsid w:val="00476ED5"/>
    <w:rsid w:val="004874A4"/>
    <w:rsid w:val="004A4057"/>
    <w:rsid w:val="004A7694"/>
    <w:rsid w:val="004B3A98"/>
    <w:rsid w:val="004D19E8"/>
    <w:rsid w:val="004D36A4"/>
    <w:rsid w:val="004D7433"/>
    <w:rsid w:val="004E1BB6"/>
    <w:rsid w:val="004F0DB2"/>
    <w:rsid w:val="00500984"/>
    <w:rsid w:val="00516B8E"/>
    <w:rsid w:val="00520A58"/>
    <w:rsid w:val="005269E6"/>
    <w:rsid w:val="005337AC"/>
    <w:rsid w:val="00545EEF"/>
    <w:rsid w:val="00551C7D"/>
    <w:rsid w:val="0055768E"/>
    <w:rsid w:val="00562B09"/>
    <w:rsid w:val="005652D3"/>
    <w:rsid w:val="00565D9D"/>
    <w:rsid w:val="0057493F"/>
    <w:rsid w:val="00582911"/>
    <w:rsid w:val="0058666A"/>
    <w:rsid w:val="00587540"/>
    <w:rsid w:val="005938B5"/>
    <w:rsid w:val="00594FFA"/>
    <w:rsid w:val="005979BF"/>
    <w:rsid w:val="005A2029"/>
    <w:rsid w:val="005A737E"/>
    <w:rsid w:val="005C24E4"/>
    <w:rsid w:val="005C3264"/>
    <w:rsid w:val="005C34DA"/>
    <w:rsid w:val="005C416E"/>
    <w:rsid w:val="005D3B75"/>
    <w:rsid w:val="00601563"/>
    <w:rsid w:val="00611864"/>
    <w:rsid w:val="00612F53"/>
    <w:rsid w:val="00616D2A"/>
    <w:rsid w:val="00621A56"/>
    <w:rsid w:val="00651F75"/>
    <w:rsid w:val="00653379"/>
    <w:rsid w:val="006612A0"/>
    <w:rsid w:val="006925F2"/>
    <w:rsid w:val="006948E2"/>
    <w:rsid w:val="006A513A"/>
    <w:rsid w:val="006B0D7C"/>
    <w:rsid w:val="006C7DCE"/>
    <w:rsid w:val="006D41E5"/>
    <w:rsid w:val="006D7AD0"/>
    <w:rsid w:val="006E1B48"/>
    <w:rsid w:val="00700BAF"/>
    <w:rsid w:val="00700F85"/>
    <w:rsid w:val="00701200"/>
    <w:rsid w:val="007124DD"/>
    <w:rsid w:val="00721A96"/>
    <w:rsid w:val="00724F63"/>
    <w:rsid w:val="00727F5C"/>
    <w:rsid w:val="00732D45"/>
    <w:rsid w:val="00734CB8"/>
    <w:rsid w:val="007350E7"/>
    <w:rsid w:val="007368B1"/>
    <w:rsid w:val="00751276"/>
    <w:rsid w:val="00757BFD"/>
    <w:rsid w:val="0076693F"/>
    <w:rsid w:val="00772332"/>
    <w:rsid w:val="0077725F"/>
    <w:rsid w:val="00795D3C"/>
    <w:rsid w:val="007D4AEA"/>
    <w:rsid w:val="007D5615"/>
    <w:rsid w:val="007E0C10"/>
    <w:rsid w:val="007E20AB"/>
    <w:rsid w:val="007E5FA5"/>
    <w:rsid w:val="007E66C2"/>
    <w:rsid w:val="007F06DB"/>
    <w:rsid w:val="00805247"/>
    <w:rsid w:val="00812A6B"/>
    <w:rsid w:val="008132C9"/>
    <w:rsid w:val="0082180F"/>
    <w:rsid w:val="00822D31"/>
    <w:rsid w:val="008314D3"/>
    <w:rsid w:val="008539B0"/>
    <w:rsid w:val="00866185"/>
    <w:rsid w:val="00877C75"/>
    <w:rsid w:val="00882DC6"/>
    <w:rsid w:val="008B56F9"/>
    <w:rsid w:val="008D504B"/>
    <w:rsid w:val="008E6FEC"/>
    <w:rsid w:val="008F5A2E"/>
    <w:rsid w:val="00917F7C"/>
    <w:rsid w:val="00930532"/>
    <w:rsid w:val="0094010D"/>
    <w:rsid w:val="00960B5C"/>
    <w:rsid w:val="009614E9"/>
    <w:rsid w:val="00976FC5"/>
    <w:rsid w:val="009844E1"/>
    <w:rsid w:val="00985896"/>
    <w:rsid w:val="00991832"/>
    <w:rsid w:val="009A1B93"/>
    <w:rsid w:val="009A3879"/>
    <w:rsid w:val="009A6799"/>
    <w:rsid w:val="009B061E"/>
    <w:rsid w:val="009B3C5E"/>
    <w:rsid w:val="009B6DEC"/>
    <w:rsid w:val="009D17A5"/>
    <w:rsid w:val="009D6B70"/>
    <w:rsid w:val="009E0BDE"/>
    <w:rsid w:val="009E1C0B"/>
    <w:rsid w:val="009E4550"/>
    <w:rsid w:val="009E59F9"/>
    <w:rsid w:val="00A01E84"/>
    <w:rsid w:val="00A16C8B"/>
    <w:rsid w:val="00A234AF"/>
    <w:rsid w:val="00A30D2C"/>
    <w:rsid w:val="00A46056"/>
    <w:rsid w:val="00A465C0"/>
    <w:rsid w:val="00A51201"/>
    <w:rsid w:val="00A54720"/>
    <w:rsid w:val="00A54BB0"/>
    <w:rsid w:val="00A62A97"/>
    <w:rsid w:val="00A63048"/>
    <w:rsid w:val="00A709AE"/>
    <w:rsid w:val="00A93830"/>
    <w:rsid w:val="00AA02AD"/>
    <w:rsid w:val="00AA4FF3"/>
    <w:rsid w:val="00AA5041"/>
    <w:rsid w:val="00AA6B11"/>
    <w:rsid w:val="00AB318E"/>
    <w:rsid w:val="00AB31DB"/>
    <w:rsid w:val="00AB3E29"/>
    <w:rsid w:val="00AC0C27"/>
    <w:rsid w:val="00AC46CE"/>
    <w:rsid w:val="00AC7CBA"/>
    <w:rsid w:val="00AD1CA4"/>
    <w:rsid w:val="00AD212F"/>
    <w:rsid w:val="00AF4249"/>
    <w:rsid w:val="00B00D63"/>
    <w:rsid w:val="00B0369C"/>
    <w:rsid w:val="00B11445"/>
    <w:rsid w:val="00B15A4F"/>
    <w:rsid w:val="00B27FBF"/>
    <w:rsid w:val="00B4586E"/>
    <w:rsid w:val="00B8613A"/>
    <w:rsid w:val="00BB4594"/>
    <w:rsid w:val="00BC63F9"/>
    <w:rsid w:val="00BD238D"/>
    <w:rsid w:val="00BD3815"/>
    <w:rsid w:val="00BD3A78"/>
    <w:rsid w:val="00BE2B58"/>
    <w:rsid w:val="00C01EA5"/>
    <w:rsid w:val="00C138BC"/>
    <w:rsid w:val="00C23F58"/>
    <w:rsid w:val="00C2656C"/>
    <w:rsid w:val="00C31101"/>
    <w:rsid w:val="00C3686D"/>
    <w:rsid w:val="00C36ABA"/>
    <w:rsid w:val="00C42EE8"/>
    <w:rsid w:val="00C47439"/>
    <w:rsid w:val="00C5524E"/>
    <w:rsid w:val="00C55EAB"/>
    <w:rsid w:val="00C60A49"/>
    <w:rsid w:val="00C850CB"/>
    <w:rsid w:val="00C90621"/>
    <w:rsid w:val="00C97CDC"/>
    <w:rsid w:val="00CB73D2"/>
    <w:rsid w:val="00CC61B3"/>
    <w:rsid w:val="00CD4CBA"/>
    <w:rsid w:val="00CD76F8"/>
    <w:rsid w:val="00CD7B46"/>
    <w:rsid w:val="00CE2CCF"/>
    <w:rsid w:val="00CE7103"/>
    <w:rsid w:val="00D079E8"/>
    <w:rsid w:val="00D16DF3"/>
    <w:rsid w:val="00D20FF5"/>
    <w:rsid w:val="00D2254D"/>
    <w:rsid w:val="00D300A3"/>
    <w:rsid w:val="00D33C6C"/>
    <w:rsid w:val="00D37195"/>
    <w:rsid w:val="00D46D8C"/>
    <w:rsid w:val="00D573DE"/>
    <w:rsid w:val="00D66121"/>
    <w:rsid w:val="00D71393"/>
    <w:rsid w:val="00D81B8F"/>
    <w:rsid w:val="00D96928"/>
    <w:rsid w:val="00DA38C6"/>
    <w:rsid w:val="00DC10E1"/>
    <w:rsid w:val="00DC392A"/>
    <w:rsid w:val="00DC4885"/>
    <w:rsid w:val="00DC7588"/>
    <w:rsid w:val="00DE6192"/>
    <w:rsid w:val="00DF0387"/>
    <w:rsid w:val="00DF194F"/>
    <w:rsid w:val="00E051A5"/>
    <w:rsid w:val="00E138D5"/>
    <w:rsid w:val="00E15457"/>
    <w:rsid w:val="00E16A7F"/>
    <w:rsid w:val="00E279B5"/>
    <w:rsid w:val="00E34B33"/>
    <w:rsid w:val="00E3579D"/>
    <w:rsid w:val="00E559CD"/>
    <w:rsid w:val="00E56138"/>
    <w:rsid w:val="00E57333"/>
    <w:rsid w:val="00E71E16"/>
    <w:rsid w:val="00E737B3"/>
    <w:rsid w:val="00E76F3E"/>
    <w:rsid w:val="00E80F75"/>
    <w:rsid w:val="00E84EE5"/>
    <w:rsid w:val="00E977C0"/>
    <w:rsid w:val="00EB10FA"/>
    <w:rsid w:val="00EB5E03"/>
    <w:rsid w:val="00EC06B2"/>
    <w:rsid w:val="00ED120D"/>
    <w:rsid w:val="00EE06EC"/>
    <w:rsid w:val="00EE1BDC"/>
    <w:rsid w:val="00EE6B61"/>
    <w:rsid w:val="00EF5E54"/>
    <w:rsid w:val="00F0161A"/>
    <w:rsid w:val="00F05229"/>
    <w:rsid w:val="00F11655"/>
    <w:rsid w:val="00F22B0C"/>
    <w:rsid w:val="00F35BD1"/>
    <w:rsid w:val="00F3704E"/>
    <w:rsid w:val="00F41BDB"/>
    <w:rsid w:val="00F43262"/>
    <w:rsid w:val="00F43A63"/>
    <w:rsid w:val="00F44281"/>
    <w:rsid w:val="00F465A9"/>
    <w:rsid w:val="00FA656C"/>
    <w:rsid w:val="00FC1700"/>
    <w:rsid w:val="00FC3965"/>
    <w:rsid w:val="00FD2E08"/>
    <w:rsid w:val="00FD5687"/>
    <w:rsid w:val="00FD5BA2"/>
    <w:rsid w:val="00FF0CCA"/>
    <w:rsid w:val="00FF42FB"/>
    <w:rsid w:val="00FF5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85A98C"/>
  <w15:docId w15:val="{9A8D42A2-0ED8-4C9D-B164-FA4A984C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Noto Sans CJK SC" w:hAnsi="Liberation Serif" w:cs="Lohit Devanagari"/>
        <w:kern w:val="2"/>
        <w:sz w:val="24"/>
        <w:szCs w:val="24"/>
        <w:lang w:val="en-AU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"/>
    <w:next w:val="BodyText"/>
    <w:uiPriority w:val="9"/>
    <w:qFormat/>
    <w:pPr>
      <w:outlineLvl w:val="0"/>
    </w:pPr>
    <w:rPr>
      <w:rFonts w:ascii="Liberation Serif" w:hAnsi="Liberation Serif"/>
      <w:b/>
      <w:bCs/>
      <w:sz w:val="48"/>
      <w:szCs w:val="48"/>
    </w:rPr>
  </w:style>
  <w:style w:type="paragraph" w:styleId="Heading2">
    <w:name w:val="heading 2"/>
    <w:basedOn w:val="Heading"/>
    <w:next w:val="BodyText"/>
    <w:uiPriority w:val="9"/>
    <w:unhideWhenUsed/>
    <w:qFormat/>
    <w:pPr>
      <w:spacing w:before="200"/>
      <w:outlineLvl w:val="1"/>
    </w:pPr>
    <w:rPr>
      <w:rFonts w:ascii="Liberation Serif" w:hAnsi="Liberation Serif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16A7F"/>
    <w:pPr>
      <w:keepNext/>
      <w:keepLines/>
      <w:spacing w:before="40"/>
      <w:outlineLvl w:val="2"/>
    </w:pPr>
    <w:rPr>
      <w:rFonts w:asciiTheme="majorHAnsi" w:eastAsiaTheme="majorEastAsia" w:hAnsiTheme="majorHAnsi" w:cs="Mangal"/>
      <w:color w:val="1F3763" w:themeColor="accent1" w:themeShade="7F"/>
      <w:szCs w:val="2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41E5"/>
    <w:pPr>
      <w:keepNext/>
      <w:keepLines/>
      <w:spacing w:before="40"/>
      <w:outlineLvl w:val="3"/>
    </w:pPr>
    <w:rPr>
      <w:rFonts w:asciiTheme="majorHAnsi" w:eastAsiaTheme="majorEastAsia" w:hAnsiTheme="majorHAnsi" w:cs="Mangal"/>
      <w:i/>
      <w:iCs/>
      <w:color w:val="2F5496" w:themeColor="accent1" w:themeShade="BF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SourceText">
    <w:name w:val="Source Text"/>
    <w:qFormat/>
    <w:rPr>
      <w:rFonts w:ascii="Liberation Mono" w:eastAsia="DejaVu Sans Mono" w:hAnsi="Liberation Mono" w:cs="Liberation Mono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link w:val="BodyTextChar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styleId="Title">
    <w:name w:val="Title"/>
    <w:basedOn w:val="Heading"/>
    <w:next w:val="BodyText"/>
    <w:uiPriority w:val="10"/>
    <w:qFormat/>
    <w:pPr>
      <w:jc w:val="center"/>
    </w:pPr>
    <w:rPr>
      <w:b/>
      <w:bCs/>
      <w:sz w:val="56"/>
      <w:szCs w:val="56"/>
    </w:rPr>
  </w:style>
  <w:style w:type="paragraph" w:styleId="Footer">
    <w:name w:val="footer"/>
    <w:basedOn w:val="Normal"/>
    <w:link w:val="FooterChar"/>
    <w:uiPriority w:val="99"/>
    <w:pPr>
      <w:suppressLineNumbers/>
      <w:tabs>
        <w:tab w:val="center" w:pos="4819"/>
        <w:tab w:val="right" w:pos="9638"/>
      </w:tabs>
    </w:pPr>
  </w:style>
  <w:style w:type="character" w:customStyle="1" w:styleId="Heading3Char">
    <w:name w:val="Heading 3 Char"/>
    <w:basedOn w:val="DefaultParagraphFont"/>
    <w:link w:val="Heading3"/>
    <w:uiPriority w:val="9"/>
    <w:rsid w:val="00E16A7F"/>
    <w:rPr>
      <w:rFonts w:asciiTheme="majorHAnsi" w:eastAsiaTheme="majorEastAsia" w:hAnsiTheme="majorHAnsi" w:cs="Mangal"/>
      <w:color w:val="1F3763" w:themeColor="accent1" w:themeShade="7F"/>
      <w:szCs w:val="21"/>
    </w:rPr>
  </w:style>
  <w:style w:type="character" w:customStyle="1" w:styleId="BodyTextChar">
    <w:name w:val="Body Text Char"/>
    <w:basedOn w:val="DefaultParagraphFont"/>
    <w:link w:val="BodyText"/>
    <w:rsid w:val="0094010D"/>
  </w:style>
  <w:style w:type="paragraph" w:styleId="Header">
    <w:name w:val="header"/>
    <w:basedOn w:val="Normal"/>
    <w:link w:val="HeaderChar"/>
    <w:uiPriority w:val="99"/>
    <w:unhideWhenUsed/>
    <w:rsid w:val="009614E9"/>
    <w:pPr>
      <w:tabs>
        <w:tab w:val="center" w:pos="4513"/>
        <w:tab w:val="right" w:pos="9026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9614E9"/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9614E9"/>
  </w:style>
  <w:style w:type="character" w:styleId="Hyperlink">
    <w:name w:val="Hyperlink"/>
    <w:basedOn w:val="DefaultParagraphFont"/>
    <w:uiPriority w:val="99"/>
    <w:unhideWhenUsed/>
    <w:rsid w:val="00E737B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37B3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65C0"/>
    <w:rPr>
      <w:rFonts w:cs="Mangal"/>
      <w:szCs w:val="21"/>
    </w:rPr>
  </w:style>
  <w:style w:type="character" w:customStyle="1" w:styleId="Heading4Char">
    <w:name w:val="Heading 4 Char"/>
    <w:basedOn w:val="DefaultParagraphFont"/>
    <w:link w:val="Heading4"/>
    <w:uiPriority w:val="9"/>
    <w:rsid w:val="006D41E5"/>
    <w:rPr>
      <w:rFonts w:asciiTheme="majorHAnsi" w:eastAsiaTheme="majorEastAsia" w:hAnsiTheme="majorHAnsi" w:cs="Mangal"/>
      <w:i/>
      <w:iCs/>
      <w:color w:val="2F5496" w:themeColor="accent1" w:themeShade="BF"/>
      <w:szCs w:val="21"/>
    </w:rPr>
  </w:style>
  <w:style w:type="paragraph" w:styleId="ListParagraph">
    <w:name w:val="List Paragraph"/>
    <w:basedOn w:val="Normal"/>
    <w:uiPriority w:val="34"/>
    <w:qFormat/>
    <w:rsid w:val="00621A56"/>
    <w:pPr>
      <w:ind w:left="720"/>
      <w:contextualSpacing/>
    </w:pPr>
    <w:rPr>
      <w:rFonts w:cs="Mangal"/>
      <w:szCs w:val="21"/>
    </w:rPr>
  </w:style>
  <w:style w:type="character" w:customStyle="1" w:styleId="fontstyle01">
    <w:name w:val="fontstyle01"/>
    <w:basedOn w:val="DefaultParagraphFont"/>
    <w:rsid w:val="009E59F9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04B2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04B2"/>
    <w:rPr>
      <w:rFonts w:ascii="Segoe UI" w:hAnsi="Segoe UI" w:cs="Mangal"/>
      <w:sz w:val="18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353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B4D5D2-0265-45DF-A02B-0FD570A07F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2</TotalTime>
  <Pages>7</Pages>
  <Words>1053</Words>
  <Characters>600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Duc Trung Nguyen</cp:lastModifiedBy>
  <cp:revision>313</cp:revision>
  <cp:lastPrinted>2020-04-23T05:12:00Z</cp:lastPrinted>
  <dcterms:created xsi:type="dcterms:W3CDTF">2020-04-14T13:04:00Z</dcterms:created>
  <dcterms:modified xsi:type="dcterms:W3CDTF">2020-04-23T05:24:00Z</dcterms:modified>
  <dc:language>en-AU</dc:language>
</cp:coreProperties>
</file>